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2448"/>
        <w:gridCol w:w="5040"/>
        <w:gridCol w:w="2088"/>
      </w:tblGrid>
      <w:tr w:rsidR="00056437" w:rsidRPr="00056437" w14:paraId="75D881DE" w14:textId="77777777" w:rsidTr="0030795D">
        <w:tc>
          <w:tcPr>
            <w:tcW w:w="2448" w:type="dxa"/>
          </w:tcPr>
          <w:p w14:paraId="10D01533" w14:textId="77777777" w:rsidR="00D95840" w:rsidRPr="00056437" w:rsidRDefault="00D95840" w:rsidP="0030795D">
            <w:pPr>
              <w:autoSpaceDE w:val="0"/>
              <w:autoSpaceDN w:val="0"/>
              <w:adjustRightInd w:val="0"/>
              <w:jc w:val="center"/>
              <w:rPr>
                <w:rFonts w:eastAsia="Times New Roman" w:cs="Arial"/>
                <w:bCs/>
                <w:noProof/>
              </w:rPr>
            </w:pPr>
            <w:r w:rsidRPr="00056437">
              <w:rPr>
                <w:rFonts w:eastAsia="Times New Roman" w:cs="Arial"/>
                <w:bCs/>
                <w:noProof/>
              </w:rPr>
              <w:drawing>
                <wp:inline distT="0" distB="0" distL="0" distR="0" wp14:anchorId="4BDDF916" wp14:editId="1DA9A8FF">
                  <wp:extent cx="632460" cy="723900"/>
                  <wp:effectExtent l="0" t="0" r="0" b="0"/>
                  <wp:docPr id="1" name="Picture 1" descr="C:\Users\lschnell\Pictures\NWI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schnell\Pictures\NWIC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2460" cy="723900"/>
                          </a:xfrm>
                          <a:prstGeom prst="rect">
                            <a:avLst/>
                          </a:prstGeom>
                          <a:noFill/>
                          <a:ln>
                            <a:noFill/>
                          </a:ln>
                        </pic:spPr>
                      </pic:pic>
                    </a:graphicData>
                  </a:graphic>
                </wp:inline>
              </w:drawing>
            </w:r>
          </w:p>
        </w:tc>
        <w:tc>
          <w:tcPr>
            <w:tcW w:w="5040" w:type="dxa"/>
          </w:tcPr>
          <w:p w14:paraId="27DCC608" w14:textId="77777777" w:rsidR="00652E23" w:rsidRDefault="00652E23" w:rsidP="0030795D">
            <w:pPr>
              <w:autoSpaceDE w:val="0"/>
              <w:autoSpaceDN w:val="0"/>
              <w:adjustRightInd w:val="0"/>
              <w:rPr>
                <w:rFonts w:eastAsia="Times New Roman" w:cs="Arial"/>
                <w:bCs/>
                <w:noProof/>
              </w:rPr>
            </w:pPr>
          </w:p>
          <w:p w14:paraId="73CFD3A1" w14:textId="017D49D1" w:rsidR="00D95840" w:rsidRPr="00056437" w:rsidRDefault="00ED70D1" w:rsidP="0030795D">
            <w:pPr>
              <w:autoSpaceDE w:val="0"/>
              <w:autoSpaceDN w:val="0"/>
              <w:adjustRightInd w:val="0"/>
              <w:rPr>
                <w:rFonts w:eastAsia="Times New Roman" w:cs="Arial"/>
                <w:bCs/>
                <w:noProof/>
              </w:rPr>
            </w:pPr>
            <w:r w:rsidRPr="00056437">
              <w:rPr>
                <w:rFonts w:eastAsia="Times New Roman" w:cs="Arial"/>
                <w:bCs/>
                <w:noProof/>
              </w:rPr>
              <w:t>Intellectual</w:t>
            </w:r>
            <w:r w:rsidR="00652E23">
              <w:rPr>
                <w:rFonts w:eastAsia="Times New Roman" w:cs="Arial"/>
                <w:bCs/>
                <w:noProof/>
              </w:rPr>
              <w:t xml:space="preserve"> </w:t>
            </w:r>
            <w:r w:rsidRPr="00056437">
              <w:rPr>
                <w:rFonts w:eastAsia="Times New Roman" w:cs="Arial"/>
                <w:bCs/>
                <w:noProof/>
              </w:rPr>
              <w:t>Property Policy</w:t>
            </w:r>
          </w:p>
          <w:p w14:paraId="06F6B33D" w14:textId="77777777" w:rsidR="00D95840" w:rsidRPr="00056437" w:rsidRDefault="00D95840" w:rsidP="00772397">
            <w:pPr>
              <w:autoSpaceDE w:val="0"/>
              <w:autoSpaceDN w:val="0"/>
              <w:adjustRightInd w:val="0"/>
              <w:rPr>
                <w:rFonts w:eastAsia="Times New Roman" w:cs="Arial"/>
                <w:bCs/>
                <w:noProof/>
              </w:rPr>
            </w:pPr>
          </w:p>
        </w:tc>
        <w:tc>
          <w:tcPr>
            <w:tcW w:w="2088" w:type="dxa"/>
          </w:tcPr>
          <w:p w14:paraId="3DD18E25" w14:textId="77777777" w:rsidR="00173B15" w:rsidRDefault="00173B15" w:rsidP="00173B15">
            <w:pPr>
              <w:autoSpaceDE w:val="0"/>
              <w:autoSpaceDN w:val="0"/>
              <w:adjustRightInd w:val="0"/>
              <w:rPr>
                <w:rFonts w:eastAsia="Times New Roman" w:cs="Arial"/>
                <w:bCs/>
                <w:noProof/>
              </w:rPr>
            </w:pPr>
            <w:r>
              <w:rPr>
                <w:rFonts w:eastAsia="Times New Roman" w:cs="Arial"/>
                <w:bCs/>
                <w:noProof/>
              </w:rPr>
              <w:t>Policy #</w:t>
            </w:r>
          </w:p>
          <w:p w14:paraId="2B46F463" w14:textId="1CCB6B59" w:rsidR="00173B15" w:rsidRDefault="00173B15" w:rsidP="00173B15">
            <w:pPr>
              <w:autoSpaceDE w:val="0"/>
              <w:autoSpaceDN w:val="0"/>
              <w:adjustRightInd w:val="0"/>
              <w:rPr>
                <w:rFonts w:eastAsia="Times New Roman" w:cs="Arial"/>
                <w:bCs/>
                <w:noProof/>
              </w:rPr>
            </w:pPr>
            <w:r>
              <w:rPr>
                <w:rFonts w:eastAsia="Times New Roman" w:cs="Arial"/>
                <w:bCs/>
                <w:noProof/>
              </w:rPr>
              <w:t>POL-404</w:t>
            </w:r>
          </w:p>
          <w:p w14:paraId="5802D770" w14:textId="2132E497" w:rsidR="00D95840" w:rsidRPr="00056437" w:rsidRDefault="00173B15" w:rsidP="00173B15">
            <w:pPr>
              <w:autoSpaceDE w:val="0"/>
              <w:autoSpaceDN w:val="0"/>
              <w:adjustRightInd w:val="0"/>
              <w:rPr>
                <w:rFonts w:eastAsia="Times New Roman" w:cs="Arial"/>
                <w:bCs/>
                <w:noProof/>
              </w:rPr>
            </w:pPr>
            <w:r>
              <w:rPr>
                <w:rFonts w:eastAsia="Times New Roman" w:cs="Arial"/>
                <w:bCs/>
                <w:noProof/>
              </w:rPr>
              <w:t>Revision #0.0</w:t>
            </w:r>
          </w:p>
          <w:p w14:paraId="000FB67D" w14:textId="77777777" w:rsidR="00D95840" w:rsidRPr="00056437" w:rsidRDefault="00D95840" w:rsidP="0030795D">
            <w:pPr>
              <w:autoSpaceDE w:val="0"/>
              <w:autoSpaceDN w:val="0"/>
              <w:adjustRightInd w:val="0"/>
              <w:rPr>
                <w:rFonts w:eastAsia="Times New Roman" w:cs="Arial"/>
                <w:bCs/>
                <w:noProof/>
              </w:rPr>
            </w:pPr>
          </w:p>
        </w:tc>
      </w:tr>
      <w:tr w:rsidR="00056437" w:rsidRPr="00056437" w14:paraId="4BC75136" w14:textId="77777777" w:rsidTr="0030795D">
        <w:tc>
          <w:tcPr>
            <w:tcW w:w="2448" w:type="dxa"/>
          </w:tcPr>
          <w:p w14:paraId="0DFB2527"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Prepared By:</w:t>
            </w:r>
          </w:p>
        </w:tc>
        <w:tc>
          <w:tcPr>
            <w:tcW w:w="5040" w:type="dxa"/>
          </w:tcPr>
          <w:p w14:paraId="76CD01E3"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Preparer’s Name/Title</w:t>
            </w:r>
            <w:r w:rsidR="008E4CEF" w:rsidRPr="00056437">
              <w:rPr>
                <w:rFonts w:eastAsia="Times New Roman" w:cs="Arial"/>
                <w:bCs/>
                <w:noProof/>
              </w:rPr>
              <w:t>:</w:t>
            </w:r>
          </w:p>
          <w:p w14:paraId="31CE4E90" w14:textId="77777777" w:rsidR="008E4CEF" w:rsidRPr="00056437" w:rsidRDefault="008E4CEF" w:rsidP="00375F6B">
            <w:pPr>
              <w:autoSpaceDE w:val="0"/>
              <w:autoSpaceDN w:val="0"/>
              <w:adjustRightInd w:val="0"/>
              <w:rPr>
                <w:rFonts w:eastAsia="Times New Roman" w:cs="Arial"/>
                <w:bCs/>
                <w:noProof/>
              </w:rPr>
            </w:pPr>
            <w:r w:rsidRPr="00056437">
              <w:rPr>
                <w:rFonts w:eastAsia="Times New Roman" w:cs="Arial"/>
                <w:bCs/>
                <w:noProof/>
              </w:rPr>
              <w:t xml:space="preserve">Greg Mahle, </w:t>
            </w:r>
            <w:r w:rsidR="00375F6B" w:rsidRPr="00056437">
              <w:rPr>
                <w:rFonts w:eastAsia="Times New Roman" w:cs="Arial"/>
                <w:bCs/>
                <w:noProof/>
              </w:rPr>
              <w:t>D</w:t>
            </w:r>
            <w:r w:rsidRPr="00056437">
              <w:rPr>
                <w:rFonts w:eastAsia="Times New Roman" w:cs="Arial"/>
                <w:bCs/>
                <w:noProof/>
              </w:rPr>
              <w:t>epartment Chair CARE Progam</w:t>
            </w:r>
          </w:p>
          <w:p w14:paraId="52A8AFC5" w14:textId="77777777" w:rsidR="00375F6B" w:rsidRPr="00056437" w:rsidRDefault="00375F6B" w:rsidP="00375F6B">
            <w:pPr>
              <w:autoSpaceDE w:val="0"/>
              <w:autoSpaceDN w:val="0"/>
              <w:adjustRightInd w:val="0"/>
              <w:rPr>
                <w:rFonts w:eastAsia="Times New Roman" w:cs="Arial"/>
                <w:bCs/>
                <w:noProof/>
              </w:rPr>
            </w:pPr>
          </w:p>
        </w:tc>
        <w:tc>
          <w:tcPr>
            <w:tcW w:w="2088" w:type="dxa"/>
          </w:tcPr>
          <w:p w14:paraId="2C6C0105"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Date Prepared:</w:t>
            </w:r>
          </w:p>
          <w:p w14:paraId="466FD83C"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mm/dd/yyyy</w:t>
            </w:r>
          </w:p>
        </w:tc>
      </w:tr>
      <w:tr w:rsidR="00056437" w:rsidRPr="00056437" w14:paraId="48289285" w14:textId="77777777" w:rsidTr="0030795D">
        <w:tc>
          <w:tcPr>
            <w:tcW w:w="2448" w:type="dxa"/>
          </w:tcPr>
          <w:p w14:paraId="38834F2C"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Approved By:</w:t>
            </w:r>
          </w:p>
        </w:tc>
        <w:tc>
          <w:tcPr>
            <w:tcW w:w="5040" w:type="dxa"/>
          </w:tcPr>
          <w:p w14:paraId="20811A8F"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College President’s Signature</w:t>
            </w:r>
          </w:p>
        </w:tc>
        <w:tc>
          <w:tcPr>
            <w:tcW w:w="2088" w:type="dxa"/>
          </w:tcPr>
          <w:p w14:paraId="13E4B60B"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Date Approved: mm/dd/yyyy</w:t>
            </w:r>
          </w:p>
        </w:tc>
      </w:tr>
      <w:tr w:rsidR="00056437" w:rsidRPr="00056437" w14:paraId="26F8FAD3" w14:textId="77777777" w:rsidTr="0030795D">
        <w:tc>
          <w:tcPr>
            <w:tcW w:w="2448" w:type="dxa"/>
          </w:tcPr>
          <w:p w14:paraId="5789DFF1"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Effective Date:</w:t>
            </w:r>
          </w:p>
          <w:p w14:paraId="5F610268"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mm/dd/yyyy</w:t>
            </w:r>
          </w:p>
        </w:tc>
        <w:tc>
          <w:tcPr>
            <w:tcW w:w="5040" w:type="dxa"/>
          </w:tcPr>
          <w:p w14:paraId="27A6322A" w14:textId="77777777" w:rsidR="00D95840" w:rsidRPr="00056437" w:rsidRDefault="00D95840" w:rsidP="00A90B5A">
            <w:pPr>
              <w:autoSpaceDE w:val="0"/>
              <w:autoSpaceDN w:val="0"/>
              <w:adjustRightInd w:val="0"/>
              <w:rPr>
                <w:rFonts w:eastAsia="Times New Roman" w:cs="Arial"/>
                <w:bCs/>
                <w:noProof/>
              </w:rPr>
            </w:pPr>
            <w:r w:rsidRPr="00056437">
              <w:rPr>
                <w:rFonts w:eastAsia="Times New Roman" w:cs="Arial"/>
                <w:bCs/>
                <w:noProof/>
              </w:rPr>
              <w:t xml:space="preserve">Board of Trustees </w:t>
            </w:r>
            <w:r w:rsidR="00A90B5A" w:rsidRPr="00056437">
              <w:rPr>
                <w:rFonts w:eastAsia="Times New Roman" w:cs="Arial"/>
                <w:bCs/>
                <w:noProof/>
              </w:rPr>
              <w:t xml:space="preserve">Chair’s </w:t>
            </w:r>
            <w:r w:rsidRPr="00056437">
              <w:rPr>
                <w:rFonts w:eastAsia="Times New Roman" w:cs="Arial"/>
                <w:bCs/>
                <w:noProof/>
              </w:rPr>
              <w:t>Signature</w:t>
            </w:r>
          </w:p>
        </w:tc>
        <w:tc>
          <w:tcPr>
            <w:tcW w:w="2088" w:type="dxa"/>
          </w:tcPr>
          <w:p w14:paraId="2DDF3BB1"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 xml:space="preserve">Date Approved: </w:t>
            </w:r>
          </w:p>
          <w:p w14:paraId="6801C53F" w14:textId="77777777" w:rsidR="00D95840" w:rsidRPr="00056437" w:rsidRDefault="00D95840" w:rsidP="0030795D">
            <w:pPr>
              <w:autoSpaceDE w:val="0"/>
              <w:autoSpaceDN w:val="0"/>
              <w:adjustRightInd w:val="0"/>
              <w:rPr>
                <w:rFonts w:eastAsia="Times New Roman" w:cs="Arial"/>
                <w:bCs/>
                <w:noProof/>
              </w:rPr>
            </w:pPr>
            <w:r w:rsidRPr="00056437">
              <w:rPr>
                <w:rFonts w:eastAsia="Times New Roman" w:cs="Arial"/>
                <w:bCs/>
                <w:noProof/>
              </w:rPr>
              <w:t>mm/dd/yyyy</w:t>
            </w:r>
          </w:p>
        </w:tc>
      </w:tr>
      <w:tr w:rsidR="007155FA" w:rsidRPr="00056437" w14:paraId="014859A0" w14:textId="77777777" w:rsidTr="0030795D">
        <w:tc>
          <w:tcPr>
            <w:tcW w:w="2448" w:type="dxa"/>
          </w:tcPr>
          <w:p w14:paraId="156FCED6" w14:textId="77777777" w:rsidR="007155FA" w:rsidRPr="004B34B5" w:rsidRDefault="007155FA" w:rsidP="00083822">
            <w:pPr>
              <w:autoSpaceDE w:val="0"/>
              <w:autoSpaceDN w:val="0"/>
              <w:adjustRightInd w:val="0"/>
              <w:rPr>
                <w:rFonts w:eastAsia="Times New Roman" w:cs="Arial"/>
                <w:bCs/>
                <w:noProof/>
              </w:rPr>
            </w:pPr>
            <w:r w:rsidRPr="004B34B5">
              <w:rPr>
                <w:rFonts w:eastAsia="Times New Roman" w:cs="Arial"/>
                <w:bCs/>
                <w:noProof/>
              </w:rPr>
              <w:t>Review</w:t>
            </w:r>
            <w:r>
              <w:rPr>
                <w:rFonts w:eastAsia="Times New Roman" w:cs="Arial"/>
                <w:bCs/>
                <w:noProof/>
              </w:rPr>
              <w:t xml:space="preserve"> </w:t>
            </w:r>
            <w:r w:rsidRPr="004B34B5">
              <w:rPr>
                <w:rFonts w:eastAsia="Times New Roman" w:cs="Arial"/>
                <w:bCs/>
                <w:noProof/>
              </w:rPr>
              <w:t>Date</w:t>
            </w:r>
            <w:r>
              <w:rPr>
                <w:rFonts w:eastAsia="Times New Roman" w:cs="Arial"/>
                <w:bCs/>
                <w:noProof/>
              </w:rPr>
              <w:t>:</w:t>
            </w:r>
          </w:p>
          <w:p w14:paraId="56468DBA" w14:textId="7D5EAA80" w:rsidR="007155FA" w:rsidRPr="00056437" w:rsidRDefault="007155FA" w:rsidP="0030795D">
            <w:pPr>
              <w:autoSpaceDE w:val="0"/>
              <w:autoSpaceDN w:val="0"/>
              <w:adjustRightInd w:val="0"/>
              <w:rPr>
                <w:rFonts w:eastAsia="Times New Roman" w:cs="Arial"/>
                <w:bCs/>
                <w:noProof/>
              </w:rPr>
            </w:pPr>
            <w:r w:rsidRPr="004B34B5">
              <w:rPr>
                <w:rFonts w:eastAsia="Times New Roman" w:cs="Arial"/>
                <w:bCs/>
                <w:noProof/>
              </w:rPr>
              <w:t>mm/dd/yyyy</w:t>
            </w:r>
          </w:p>
        </w:tc>
        <w:tc>
          <w:tcPr>
            <w:tcW w:w="5040" w:type="dxa"/>
          </w:tcPr>
          <w:p w14:paraId="6BB7E957" w14:textId="33BFEAA2" w:rsidR="007155FA" w:rsidRPr="00056437" w:rsidRDefault="007155FA" w:rsidP="00A90B5A">
            <w:pPr>
              <w:autoSpaceDE w:val="0"/>
              <w:autoSpaceDN w:val="0"/>
              <w:adjustRightInd w:val="0"/>
              <w:rPr>
                <w:rFonts w:eastAsia="Times New Roman" w:cs="Arial"/>
                <w:bCs/>
                <w:noProof/>
              </w:rPr>
            </w:pPr>
            <w:r w:rsidRPr="004B34B5">
              <w:rPr>
                <w:rFonts w:eastAsia="Times New Roman" w:cs="Arial"/>
                <w:bCs/>
                <w:noProof/>
              </w:rPr>
              <w:t>College President’s Signature</w:t>
            </w:r>
          </w:p>
        </w:tc>
        <w:tc>
          <w:tcPr>
            <w:tcW w:w="2088" w:type="dxa"/>
          </w:tcPr>
          <w:p w14:paraId="64992589" w14:textId="77777777" w:rsidR="007155FA" w:rsidRPr="004B34B5" w:rsidRDefault="007155FA" w:rsidP="00083822">
            <w:pPr>
              <w:autoSpaceDE w:val="0"/>
              <w:autoSpaceDN w:val="0"/>
              <w:adjustRightInd w:val="0"/>
              <w:rPr>
                <w:rFonts w:eastAsia="Times New Roman" w:cs="Arial"/>
                <w:bCs/>
                <w:noProof/>
              </w:rPr>
            </w:pPr>
            <w:r w:rsidRPr="004B34B5">
              <w:rPr>
                <w:rFonts w:eastAsia="Times New Roman" w:cs="Arial"/>
                <w:bCs/>
                <w:noProof/>
              </w:rPr>
              <w:t>Date Approved:</w:t>
            </w:r>
          </w:p>
          <w:p w14:paraId="097FA778" w14:textId="6241ED0E" w:rsidR="007155FA" w:rsidRPr="00056437" w:rsidRDefault="007155FA" w:rsidP="0030795D">
            <w:pPr>
              <w:autoSpaceDE w:val="0"/>
              <w:autoSpaceDN w:val="0"/>
              <w:adjustRightInd w:val="0"/>
              <w:rPr>
                <w:rFonts w:eastAsia="Times New Roman" w:cs="Arial"/>
                <w:bCs/>
                <w:noProof/>
              </w:rPr>
            </w:pPr>
            <w:r w:rsidRPr="004B34B5">
              <w:rPr>
                <w:rFonts w:eastAsia="Times New Roman" w:cs="Arial"/>
                <w:bCs/>
                <w:noProof/>
              </w:rPr>
              <w:t>mm/dd/yyyy</w:t>
            </w:r>
          </w:p>
        </w:tc>
      </w:tr>
    </w:tbl>
    <w:p w14:paraId="289B9C05" w14:textId="77777777" w:rsidR="005F2982" w:rsidRPr="00056437" w:rsidRDefault="005F2982" w:rsidP="005F2982">
      <w:pPr>
        <w:spacing w:after="0" w:line="240" w:lineRule="auto"/>
        <w:rPr>
          <w:rFonts w:eastAsia="Times New Roman" w:cs="Arial"/>
          <w:bCs/>
        </w:rPr>
      </w:pPr>
    </w:p>
    <w:p w14:paraId="2FB6DA62" w14:textId="77777777" w:rsidR="00373174" w:rsidRPr="00465F1A" w:rsidRDefault="00373174" w:rsidP="00373174">
      <w:pPr>
        <w:spacing w:after="0" w:line="290" w:lineRule="auto"/>
        <w:ind w:right="344"/>
        <w:rPr>
          <w:rFonts w:eastAsia="Times New Roman" w:cs="Arial"/>
          <w:bCs/>
        </w:rPr>
      </w:pPr>
      <w:bookmarkStart w:id="0" w:name="_GoBack"/>
      <w:bookmarkEnd w:id="0"/>
      <w:r w:rsidRPr="00465F1A">
        <w:rPr>
          <w:rFonts w:eastAsia="Times New Roman" w:cs="Arial"/>
          <w:bCs/>
        </w:rPr>
        <w:t>404</w:t>
      </w:r>
      <w:r w:rsidR="00BE2837" w:rsidRPr="00465F1A">
        <w:rPr>
          <w:rFonts w:eastAsia="Times New Roman" w:cs="Arial"/>
          <w:bCs/>
        </w:rPr>
        <w:t>.1</w:t>
      </w:r>
      <w:r w:rsidRPr="00465F1A">
        <w:rPr>
          <w:rFonts w:eastAsia="Times New Roman" w:cs="Arial"/>
          <w:bCs/>
        </w:rPr>
        <w:tab/>
      </w:r>
      <w:r w:rsidR="00D95840" w:rsidRPr="00465F1A">
        <w:rPr>
          <w:rFonts w:eastAsia="Times New Roman" w:cs="Arial"/>
          <w:bCs/>
        </w:rPr>
        <w:t>POLICY STATEMENT</w:t>
      </w:r>
    </w:p>
    <w:p w14:paraId="14E4A9C3" w14:textId="38782C87" w:rsidR="00BE2837" w:rsidRPr="00465F1A" w:rsidRDefault="00BE2837" w:rsidP="00373174">
      <w:pPr>
        <w:spacing w:after="0" w:line="290" w:lineRule="auto"/>
        <w:ind w:right="344"/>
        <w:rPr>
          <w:rFonts w:eastAsia="Times New Roman" w:cs="Arial"/>
          <w:bCs/>
        </w:rPr>
      </w:pPr>
      <w:r w:rsidRPr="00465F1A">
        <w:rPr>
          <w:w w:val="105"/>
        </w:rPr>
        <w:t xml:space="preserve">It is the policy of the Board of Trustees that NWIC supports </w:t>
      </w:r>
      <w:r w:rsidR="00536251" w:rsidRPr="00465F1A">
        <w:rPr>
          <w:w w:val="105"/>
        </w:rPr>
        <w:t xml:space="preserve">appropriate ownership of intellectual property based upon inherent rights </w:t>
      </w:r>
      <w:r w:rsidRPr="00465F1A">
        <w:rPr>
          <w:w w:val="105"/>
        </w:rPr>
        <w:t xml:space="preserve">as the acceptable practice in the Honorable House of Learning (NWIC). Further, it is policy </w:t>
      </w:r>
      <w:r w:rsidR="000F252B" w:rsidRPr="00465F1A">
        <w:t xml:space="preserve">whereby </w:t>
      </w:r>
      <w:r w:rsidR="00A90B5A" w:rsidRPr="00465F1A">
        <w:t xml:space="preserve">faculty, staff, students, and all others acting within the </w:t>
      </w:r>
      <w:r w:rsidR="007155D1" w:rsidRPr="00465F1A">
        <w:t>purview</w:t>
      </w:r>
      <w:r w:rsidR="00A90B5A" w:rsidRPr="00465F1A">
        <w:t xml:space="preserve"> of NWIC</w:t>
      </w:r>
      <w:r w:rsidR="000F252B" w:rsidRPr="00465F1A">
        <w:t xml:space="preserve"> </w:t>
      </w:r>
      <w:r w:rsidR="00ED70D1" w:rsidRPr="00465F1A">
        <w:t xml:space="preserve">are </w:t>
      </w:r>
      <w:r w:rsidR="000F252B" w:rsidRPr="00465F1A">
        <w:t xml:space="preserve">expected to act </w:t>
      </w:r>
      <w:r w:rsidR="00D86C04" w:rsidRPr="00465F1A">
        <w:t xml:space="preserve">in accordance with </w:t>
      </w:r>
      <w:r w:rsidR="000F252B" w:rsidRPr="00465F1A">
        <w:t>certain protocols</w:t>
      </w:r>
      <w:r w:rsidR="00A90B5A" w:rsidRPr="00465F1A">
        <w:t xml:space="preserve"> </w:t>
      </w:r>
      <w:r w:rsidR="007D4D13">
        <w:t>in order</w:t>
      </w:r>
      <w:r w:rsidR="007D4D13" w:rsidRPr="00465F1A">
        <w:t xml:space="preserve"> </w:t>
      </w:r>
      <w:r w:rsidR="000F252B" w:rsidRPr="00465F1A">
        <w:t xml:space="preserve">to protect and ensure the sustainability of </w:t>
      </w:r>
      <w:r w:rsidR="009A2AFD" w:rsidRPr="00465F1A">
        <w:t>Indigenous</w:t>
      </w:r>
      <w:r w:rsidR="000F252B" w:rsidRPr="00465F1A">
        <w:t xml:space="preserve"> Knowledge. </w:t>
      </w:r>
      <w:r w:rsidR="00D744FE" w:rsidRPr="00465F1A">
        <w:t xml:space="preserve">Faculty, staff, students, </w:t>
      </w:r>
      <w:r w:rsidR="00EB4DFF">
        <w:t>and others</w:t>
      </w:r>
      <w:r w:rsidR="007D4D13">
        <w:t xml:space="preserve"> </w:t>
      </w:r>
      <w:r w:rsidR="00D72AD8">
        <w:t>acting</w:t>
      </w:r>
      <w:r w:rsidR="007D4D13">
        <w:t xml:space="preserve"> within the purview of NWIC</w:t>
      </w:r>
      <w:r w:rsidR="00EB4DFF">
        <w:t xml:space="preserve"> </w:t>
      </w:r>
      <w:r w:rsidR="00D744FE" w:rsidRPr="00465F1A">
        <w:rPr>
          <w:w w:val="105"/>
        </w:rPr>
        <w:t xml:space="preserve">must follow the established acceptable practices </w:t>
      </w:r>
      <w:r w:rsidR="00536251" w:rsidRPr="00465F1A">
        <w:rPr>
          <w:w w:val="105"/>
        </w:rPr>
        <w:t xml:space="preserve">relating to inherent intellectual property in all aspects of </w:t>
      </w:r>
      <w:r w:rsidR="00D744FE" w:rsidRPr="00465F1A">
        <w:rPr>
          <w:w w:val="105"/>
        </w:rPr>
        <w:t xml:space="preserve">research, scholarship, teaching, publication, </w:t>
      </w:r>
      <w:r w:rsidR="00EB4DFF">
        <w:rPr>
          <w:w w:val="105"/>
        </w:rPr>
        <w:t xml:space="preserve">and other activities </w:t>
      </w:r>
      <w:r w:rsidR="00D744FE" w:rsidRPr="00465F1A">
        <w:t xml:space="preserve">and be committed to the highest ethical standards </w:t>
      </w:r>
      <w:r w:rsidR="00EB4DFF">
        <w:t>as they relate to the protection of inherent property rights</w:t>
      </w:r>
      <w:r w:rsidR="00D744FE" w:rsidRPr="00465F1A">
        <w:t>.</w:t>
      </w:r>
    </w:p>
    <w:p w14:paraId="1AFB9606" w14:textId="77777777" w:rsidR="005F2982" w:rsidRPr="00465F1A" w:rsidRDefault="005F2982" w:rsidP="005F2982">
      <w:pPr>
        <w:spacing w:after="0" w:line="240" w:lineRule="auto"/>
        <w:rPr>
          <w:rFonts w:eastAsia="Times New Roman" w:cs="Arial"/>
          <w:bCs/>
        </w:rPr>
      </w:pPr>
    </w:p>
    <w:p w14:paraId="01338767" w14:textId="453301DD" w:rsidR="00373174" w:rsidRPr="00465F1A" w:rsidRDefault="00373174" w:rsidP="00373174">
      <w:pPr>
        <w:spacing w:after="0" w:line="276" w:lineRule="auto"/>
        <w:rPr>
          <w:rFonts w:eastAsia="Times New Roman" w:cs="Arial"/>
          <w:bCs/>
        </w:rPr>
      </w:pPr>
      <w:r w:rsidRPr="00465F1A">
        <w:rPr>
          <w:rFonts w:eastAsia="Times New Roman" w:cs="Arial"/>
          <w:bCs/>
        </w:rPr>
        <w:t>404</w:t>
      </w:r>
      <w:r w:rsidR="008E4CEF" w:rsidRPr="00465F1A">
        <w:rPr>
          <w:rFonts w:eastAsia="Times New Roman" w:cs="Arial"/>
          <w:bCs/>
        </w:rPr>
        <w:t xml:space="preserve">.2 </w:t>
      </w:r>
      <w:r w:rsidRPr="00465F1A">
        <w:rPr>
          <w:rFonts w:eastAsia="Times New Roman" w:cs="Arial"/>
          <w:bCs/>
        </w:rPr>
        <w:tab/>
      </w:r>
      <w:r w:rsidR="00D95840" w:rsidRPr="00465F1A">
        <w:rPr>
          <w:rFonts w:eastAsia="Times New Roman" w:cs="Arial"/>
          <w:bCs/>
        </w:rPr>
        <w:t>PURPOSE</w:t>
      </w:r>
    </w:p>
    <w:p w14:paraId="30DE3CF5" w14:textId="50DB5679" w:rsidR="00731736" w:rsidRDefault="008E4CEF" w:rsidP="00373174">
      <w:pPr>
        <w:spacing w:after="0" w:line="276" w:lineRule="auto"/>
        <w:rPr>
          <w:w w:val="105"/>
        </w:rPr>
      </w:pPr>
      <w:r w:rsidRPr="00465F1A">
        <w:rPr>
          <w:w w:val="105"/>
        </w:rPr>
        <w:t xml:space="preserve">The purpose of the </w:t>
      </w:r>
      <w:r w:rsidR="00EA5374" w:rsidRPr="00465F1A">
        <w:rPr>
          <w:w w:val="105"/>
        </w:rPr>
        <w:t>Intellectual Property</w:t>
      </w:r>
      <w:r w:rsidRPr="00465F1A">
        <w:rPr>
          <w:w w:val="105"/>
        </w:rPr>
        <w:t xml:space="preserve"> Policy is to inform</w:t>
      </w:r>
      <w:r w:rsidR="00731736">
        <w:rPr>
          <w:w w:val="105"/>
        </w:rPr>
        <w:t xml:space="preserve"> faculty, staff, students, and other individuals and institutions working with NWIC, </w:t>
      </w:r>
      <w:r w:rsidR="00EB4DFF">
        <w:rPr>
          <w:w w:val="105"/>
        </w:rPr>
        <w:t>about</w:t>
      </w:r>
      <w:r w:rsidR="00731736">
        <w:rPr>
          <w:w w:val="105"/>
        </w:rPr>
        <w:t xml:space="preserve"> the application of the cultural ethical standards in the determination of intellectual property, ownership, and copyright at NWIC.</w:t>
      </w:r>
    </w:p>
    <w:p w14:paraId="084CD634" w14:textId="77777777" w:rsidR="00D95840" w:rsidRPr="00465F1A" w:rsidRDefault="00D95840" w:rsidP="00373174">
      <w:pPr>
        <w:spacing w:after="0" w:line="240" w:lineRule="auto"/>
        <w:rPr>
          <w:rFonts w:eastAsia="Times New Roman" w:cs="Arial"/>
          <w:bCs/>
        </w:rPr>
      </w:pPr>
    </w:p>
    <w:p w14:paraId="06C23DF2" w14:textId="09913BF9" w:rsidR="00373174" w:rsidRPr="00465F1A" w:rsidRDefault="00373174" w:rsidP="00373174">
      <w:pPr>
        <w:spacing w:after="0"/>
      </w:pPr>
      <w:r w:rsidRPr="00465F1A">
        <w:rPr>
          <w:rFonts w:eastAsia="Times New Roman" w:cs="Arial"/>
          <w:bCs/>
        </w:rPr>
        <w:t>404</w:t>
      </w:r>
      <w:r w:rsidR="00D95840" w:rsidRPr="00465F1A">
        <w:rPr>
          <w:rFonts w:eastAsia="Times New Roman" w:cs="Arial"/>
          <w:bCs/>
        </w:rPr>
        <w:t>.3</w:t>
      </w:r>
      <w:r w:rsidR="00D95840" w:rsidRPr="00465F1A">
        <w:rPr>
          <w:rFonts w:eastAsia="Times New Roman" w:cs="Arial"/>
          <w:bCs/>
        </w:rPr>
        <w:tab/>
        <w:t>SCOPE</w:t>
      </w:r>
    </w:p>
    <w:p w14:paraId="64CF111A" w14:textId="6168459C" w:rsidR="00373174" w:rsidRPr="00465F1A" w:rsidRDefault="00A54963" w:rsidP="00A54963">
      <w:pPr>
        <w:spacing w:after="0"/>
        <w:rPr>
          <w:rFonts w:eastAsia="Times New Roman" w:cs="Arial"/>
        </w:rPr>
      </w:pPr>
      <w:r w:rsidRPr="00465F1A">
        <w:t xml:space="preserve">This policy applies to faculty, staff, students, and others who collaborate with NWIC in teaching, research, internships, or </w:t>
      </w:r>
      <w:r w:rsidR="00731736">
        <w:t xml:space="preserve">any </w:t>
      </w:r>
      <w:r w:rsidRPr="00465F1A">
        <w:t xml:space="preserve">other activities </w:t>
      </w:r>
      <w:r w:rsidR="00EB4DFF">
        <w:t>in which</w:t>
      </w:r>
      <w:r w:rsidRPr="00465F1A">
        <w:t xml:space="preserve"> the exchange of information</w:t>
      </w:r>
      <w:r w:rsidR="00731736">
        <w:t xml:space="preserve"> occurs </w:t>
      </w:r>
      <w:r w:rsidR="00EF64BA">
        <w:t>or</w:t>
      </w:r>
      <w:r w:rsidR="00EF64BA" w:rsidRPr="00465F1A">
        <w:t xml:space="preserve"> </w:t>
      </w:r>
      <w:r w:rsidRPr="00465F1A">
        <w:t>the creation or use of intellectual property</w:t>
      </w:r>
      <w:r w:rsidR="00EF64BA">
        <w:t xml:space="preserve"> occurs</w:t>
      </w:r>
      <w:r w:rsidRPr="00465F1A">
        <w:t>.</w:t>
      </w:r>
    </w:p>
    <w:p w14:paraId="76D00861" w14:textId="77777777" w:rsidR="00373174" w:rsidRPr="00465F1A" w:rsidRDefault="00373174" w:rsidP="00BE2837">
      <w:pPr>
        <w:rPr>
          <w:rFonts w:eastAsia="Times New Roman" w:cs="Arial"/>
        </w:rPr>
      </w:pPr>
    </w:p>
    <w:p w14:paraId="25DE6DB2" w14:textId="29B488E0" w:rsidR="00EB5E75" w:rsidRPr="00465F1A" w:rsidRDefault="00373174" w:rsidP="00EB5E75">
      <w:pPr>
        <w:spacing w:after="0"/>
        <w:rPr>
          <w:rFonts w:eastAsia="Times New Roman" w:cs="Arial"/>
        </w:rPr>
      </w:pPr>
      <w:r w:rsidRPr="00465F1A">
        <w:rPr>
          <w:rFonts w:eastAsia="Times New Roman" w:cs="Arial"/>
        </w:rPr>
        <w:t>404</w:t>
      </w:r>
      <w:r w:rsidR="00D95840" w:rsidRPr="00465F1A">
        <w:rPr>
          <w:rFonts w:eastAsia="Times New Roman" w:cs="Arial"/>
        </w:rPr>
        <w:t>.4</w:t>
      </w:r>
      <w:r w:rsidR="00D95840" w:rsidRPr="00465F1A">
        <w:rPr>
          <w:rFonts w:eastAsia="Times New Roman" w:cs="Arial"/>
        </w:rPr>
        <w:tab/>
        <w:t>BACKGROUND</w:t>
      </w:r>
    </w:p>
    <w:p w14:paraId="61231443" w14:textId="727BEF93" w:rsidR="00BE2837" w:rsidRPr="00465F1A" w:rsidRDefault="00BE2837" w:rsidP="00EB5E75">
      <w:pPr>
        <w:spacing w:after="0"/>
        <w:rPr>
          <w:rFonts w:eastAsia="Times New Roman" w:cs="Arial"/>
        </w:rPr>
      </w:pPr>
      <w:r w:rsidRPr="00465F1A">
        <w:t xml:space="preserve">In Western </w:t>
      </w:r>
      <w:r w:rsidR="00EA5374" w:rsidRPr="00465F1A">
        <w:t>a</w:t>
      </w:r>
      <w:r w:rsidRPr="00465F1A">
        <w:t xml:space="preserve">cademia, </w:t>
      </w:r>
      <w:r w:rsidR="00A54963" w:rsidRPr="00465F1A">
        <w:t>intellectual property</w:t>
      </w:r>
      <w:r w:rsidRPr="00465F1A">
        <w:t xml:space="preserve"> </w:t>
      </w:r>
      <w:r w:rsidR="00A54963" w:rsidRPr="00465F1A">
        <w:t xml:space="preserve">refers to ownership by individuals or </w:t>
      </w:r>
      <w:r w:rsidR="001532FE" w:rsidRPr="00465F1A">
        <w:t xml:space="preserve">other </w:t>
      </w:r>
      <w:r w:rsidR="00D86C04" w:rsidRPr="00465F1A">
        <w:t>entities</w:t>
      </w:r>
      <w:r w:rsidR="00B70907" w:rsidRPr="00465F1A">
        <w:t xml:space="preserve">, which </w:t>
      </w:r>
      <w:r w:rsidR="00D86C04" w:rsidRPr="00465F1A">
        <w:t>are</w:t>
      </w:r>
      <w:r w:rsidR="00B70907" w:rsidRPr="00465F1A">
        <w:t xml:space="preserve"> determined by certain criteria</w:t>
      </w:r>
      <w:r w:rsidR="00A54963" w:rsidRPr="00465F1A">
        <w:t>. This policy addresses ownership of intellectual property within an Indigenou</w:t>
      </w:r>
      <w:r w:rsidR="00B70907" w:rsidRPr="00465F1A">
        <w:t xml:space="preserve">s </w:t>
      </w:r>
      <w:r w:rsidR="00731736">
        <w:t>context</w:t>
      </w:r>
      <w:r w:rsidR="00B70907" w:rsidRPr="00465F1A">
        <w:t xml:space="preserve">, thus protecting property, whether that refers to knowledge or physical objects, that </w:t>
      </w:r>
      <w:r w:rsidR="007D4D13">
        <w:t>is</w:t>
      </w:r>
      <w:r w:rsidR="007D4D13" w:rsidRPr="00465F1A">
        <w:t xml:space="preserve"> </w:t>
      </w:r>
      <w:r w:rsidR="00B70907" w:rsidRPr="00465F1A">
        <w:t xml:space="preserve">owned </w:t>
      </w:r>
      <w:r w:rsidR="00D86C04" w:rsidRPr="00465F1A">
        <w:t>as the result of a fa</w:t>
      </w:r>
      <w:r w:rsidR="00433C59" w:rsidRPr="00465F1A">
        <w:t>mily</w:t>
      </w:r>
      <w:r w:rsidR="001532FE" w:rsidRPr="00465F1A">
        <w:t>’s</w:t>
      </w:r>
      <w:r w:rsidR="00433C59" w:rsidRPr="00465F1A">
        <w:t xml:space="preserve"> or communit</w:t>
      </w:r>
      <w:r w:rsidR="00EF64BA">
        <w:t>y’s</w:t>
      </w:r>
      <w:r w:rsidR="00433C59" w:rsidRPr="00465F1A">
        <w:t xml:space="preserve"> inherent ri</w:t>
      </w:r>
      <w:r w:rsidR="00D86C04" w:rsidRPr="00465F1A">
        <w:t>g</w:t>
      </w:r>
      <w:r w:rsidR="00433C59" w:rsidRPr="00465F1A">
        <w:t>h</w:t>
      </w:r>
      <w:r w:rsidR="00D86C04" w:rsidRPr="00465F1A">
        <w:t>t</w:t>
      </w:r>
      <w:r w:rsidR="00433C59" w:rsidRPr="00465F1A">
        <w:t>s</w:t>
      </w:r>
      <w:r w:rsidR="00B70907" w:rsidRPr="00465F1A">
        <w:t xml:space="preserve">. </w:t>
      </w:r>
      <w:r w:rsidR="007D4D13">
        <w:t>The determination and p</w:t>
      </w:r>
      <w:r w:rsidR="00B70907" w:rsidRPr="00465F1A">
        <w:t>r</w:t>
      </w:r>
      <w:r w:rsidR="007D4D13">
        <w:t>o</w:t>
      </w:r>
      <w:r w:rsidR="00B70907" w:rsidRPr="00465F1A">
        <w:t xml:space="preserve">tection of inherent property rights are applied before any consideration is made whether NWIC or individuals within </w:t>
      </w:r>
      <w:r w:rsidR="00EF64BA">
        <w:t xml:space="preserve">or outside of </w:t>
      </w:r>
      <w:r w:rsidR="00B70907" w:rsidRPr="00465F1A">
        <w:t>NWIC may own intellectual property.</w:t>
      </w:r>
    </w:p>
    <w:p w14:paraId="19CD3CF0" w14:textId="77777777" w:rsidR="00373174" w:rsidRPr="00465F1A" w:rsidRDefault="00373174" w:rsidP="00373174">
      <w:pPr>
        <w:pStyle w:val="BodyText"/>
        <w:spacing w:line="321" w:lineRule="auto"/>
        <w:ind w:right="299"/>
        <w:rPr>
          <w:rFonts w:asciiTheme="minorHAnsi" w:eastAsia="Times New Roman" w:hAnsiTheme="minorHAnsi"/>
          <w:bCs/>
          <w:noProof/>
          <w:u w:val="none"/>
        </w:rPr>
      </w:pPr>
    </w:p>
    <w:p w14:paraId="4115A2B4" w14:textId="5DDDF7F2" w:rsidR="00373174" w:rsidRPr="00465F1A" w:rsidRDefault="00373174" w:rsidP="00373174">
      <w:pPr>
        <w:pStyle w:val="BodyText"/>
        <w:spacing w:line="321" w:lineRule="auto"/>
        <w:ind w:right="299"/>
        <w:rPr>
          <w:rFonts w:asciiTheme="minorHAnsi" w:eastAsia="Times New Roman" w:hAnsiTheme="minorHAnsi"/>
          <w:bCs/>
          <w:noProof/>
          <w:u w:val="none"/>
        </w:rPr>
      </w:pPr>
      <w:r w:rsidRPr="00465F1A">
        <w:rPr>
          <w:rFonts w:asciiTheme="minorHAnsi" w:eastAsia="Times New Roman" w:hAnsiTheme="minorHAnsi"/>
          <w:bCs/>
          <w:noProof/>
          <w:u w:val="none"/>
        </w:rPr>
        <w:t>404</w:t>
      </w:r>
      <w:r w:rsidR="00CE0543" w:rsidRPr="00465F1A">
        <w:rPr>
          <w:rFonts w:asciiTheme="minorHAnsi" w:eastAsia="Times New Roman" w:hAnsiTheme="minorHAnsi"/>
          <w:bCs/>
          <w:noProof/>
          <w:u w:val="none"/>
        </w:rPr>
        <w:t>.5</w:t>
      </w:r>
      <w:r w:rsidR="0049436E">
        <w:rPr>
          <w:rFonts w:asciiTheme="minorHAnsi" w:eastAsia="Times New Roman" w:hAnsiTheme="minorHAnsi"/>
          <w:bCs/>
          <w:noProof/>
          <w:u w:val="none"/>
        </w:rPr>
        <w:tab/>
      </w:r>
      <w:r w:rsidR="00D95840" w:rsidRPr="00465F1A">
        <w:rPr>
          <w:rFonts w:asciiTheme="minorHAnsi" w:eastAsia="Times New Roman" w:hAnsiTheme="minorHAnsi"/>
          <w:bCs/>
          <w:noProof/>
          <w:u w:val="none"/>
        </w:rPr>
        <w:t>RESPONSIBILITY</w:t>
      </w:r>
    </w:p>
    <w:p w14:paraId="760FBCD0" w14:textId="17A2C6AD" w:rsidR="00CE0543" w:rsidRDefault="00CE0543" w:rsidP="00373174">
      <w:pPr>
        <w:pStyle w:val="BodyText"/>
        <w:spacing w:line="321" w:lineRule="auto"/>
        <w:ind w:right="299"/>
        <w:rPr>
          <w:rFonts w:asciiTheme="minorHAnsi" w:hAnsiTheme="minorHAnsi"/>
          <w:w w:val="105"/>
          <w:u w:val="none"/>
        </w:rPr>
      </w:pPr>
      <w:r w:rsidRPr="00465F1A">
        <w:rPr>
          <w:rFonts w:asciiTheme="minorHAnsi" w:hAnsiTheme="minorHAnsi"/>
          <w:w w:val="105"/>
          <w:u w:val="none"/>
        </w:rPr>
        <w:t xml:space="preserve">Faculty, staff, </w:t>
      </w:r>
      <w:r w:rsidR="00B70907" w:rsidRPr="00465F1A">
        <w:rPr>
          <w:rFonts w:asciiTheme="minorHAnsi" w:hAnsiTheme="minorHAnsi"/>
          <w:w w:val="105"/>
          <w:u w:val="none"/>
        </w:rPr>
        <w:t xml:space="preserve">students, and </w:t>
      </w:r>
      <w:r w:rsidR="00731736">
        <w:rPr>
          <w:rFonts w:asciiTheme="minorHAnsi" w:hAnsiTheme="minorHAnsi"/>
          <w:w w:val="105"/>
          <w:u w:val="none"/>
        </w:rPr>
        <w:t>others who collaborate</w:t>
      </w:r>
      <w:r w:rsidR="00B70907" w:rsidRPr="00465F1A">
        <w:rPr>
          <w:rFonts w:asciiTheme="minorHAnsi" w:hAnsiTheme="minorHAnsi"/>
          <w:w w:val="105"/>
          <w:u w:val="none"/>
        </w:rPr>
        <w:t xml:space="preserve"> </w:t>
      </w:r>
      <w:r w:rsidR="007668E9" w:rsidRPr="00465F1A">
        <w:rPr>
          <w:rFonts w:asciiTheme="minorHAnsi" w:hAnsiTheme="minorHAnsi"/>
          <w:w w:val="105"/>
          <w:u w:val="none"/>
        </w:rPr>
        <w:t>with NWIC</w:t>
      </w:r>
      <w:r w:rsidR="00740C28" w:rsidRPr="00465F1A">
        <w:rPr>
          <w:rFonts w:asciiTheme="minorHAnsi" w:hAnsiTheme="minorHAnsi"/>
          <w:w w:val="105"/>
          <w:u w:val="none"/>
        </w:rPr>
        <w:t xml:space="preserve"> </w:t>
      </w:r>
      <w:r w:rsidR="00B70907" w:rsidRPr="00465F1A">
        <w:rPr>
          <w:rFonts w:asciiTheme="minorHAnsi" w:hAnsiTheme="minorHAnsi"/>
          <w:w w:val="105"/>
          <w:u w:val="none"/>
        </w:rPr>
        <w:t xml:space="preserve">must know the contents of this policy in order to properly understand and respectfully support appropriate </w:t>
      </w:r>
      <w:r w:rsidR="00934DA8" w:rsidRPr="00465F1A">
        <w:rPr>
          <w:rFonts w:asciiTheme="minorHAnsi" w:hAnsiTheme="minorHAnsi"/>
          <w:w w:val="105"/>
          <w:u w:val="none"/>
        </w:rPr>
        <w:t>ownership</w:t>
      </w:r>
      <w:r w:rsidR="00B70907" w:rsidRPr="00465F1A">
        <w:rPr>
          <w:rFonts w:asciiTheme="minorHAnsi" w:hAnsiTheme="minorHAnsi"/>
          <w:w w:val="105"/>
          <w:u w:val="none"/>
        </w:rPr>
        <w:t xml:space="preserve">, particularly of </w:t>
      </w:r>
      <w:r w:rsidR="00EF64BA">
        <w:rPr>
          <w:rFonts w:asciiTheme="minorHAnsi" w:hAnsiTheme="minorHAnsi"/>
          <w:w w:val="105"/>
          <w:u w:val="none"/>
        </w:rPr>
        <w:t>inherent</w:t>
      </w:r>
      <w:r w:rsidR="00EF64BA" w:rsidRPr="00465F1A">
        <w:rPr>
          <w:rFonts w:asciiTheme="minorHAnsi" w:hAnsiTheme="minorHAnsi"/>
          <w:w w:val="105"/>
          <w:u w:val="none"/>
        </w:rPr>
        <w:t xml:space="preserve"> </w:t>
      </w:r>
      <w:r w:rsidR="00B70907" w:rsidRPr="00465F1A">
        <w:rPr>
          <w:rFonts w:asciiTheme="minorHAnsi" w:hAnsiTheme="minorHAnsi"/>
          <w:w w:val="105"/>
          <w:u w:val="none"/>
        </w:rPr>
        <w:t>intellectual property.</w:t>
      </w:r>
    </w:p>
    <w:p w14:paraId="54CB6734" w14:textId="609BB0F2" w:rsidR="00EF64BA" w:rsidRPr="00465F1A" w:rsidRDefault="00EF64BA" w:rsidP="00373174">
      <w:pPr>
        <w:pStyle w:val="BodyText"/>
        <w:spacing w:line="321" w:lineRule="auto"/>
        <w:ind w:right="299"/>
        <w:rPr>
          <w:rFonts w:asciiTheme="minorHAnsi" w:hAnsiTheme="minorHAnsi"/>
          <w:u w:val="none"/>
        </w:rPr>
      </w:pPr>
    </w:p>
    <w:p w14:paraId="1A43289C" w14:textId="7824CBBF" w:rsidR="00D837E7" w:rsidRDefault="00A0119E" w:rsidP="00C442C8">
      <w:pPr>
        <w:rPr>
          <w:rFonts w:eastAsia="Times New Roman"/>
        </w:rPr>
      </w:pPr>
      <w:r>
        <w:rPr>
          <w:rFonts w:eastAsia="Times New Roman"/>
        </w:rPr>
        <w:t>404.6</w:t>
      </w:r>
      <w:r w:rsidR="0049436E">
        <w:rPr>
          <w:rFonts w:eastAsia="Times New Roman"/>
        </w:rPr>
        <w:tab/>
      </w:r>
      <w:r>
        <w:rPr>
          <w:rFonts w:eastAsia="Times New Roman"/>
        </w:rPr>
        <w:t>DEFINITION</w:t>
      </w:r>
      <w:r w:rsidR="007D4D13">
        <w:rPr>
          <w:rFonts w:eastAsia="Times New Roman"/>
        </w:rPr>
        <w:t>S</w:t>
      </w:r>
    </w:p>
    <w:p w14:paraId="1D799FAC" w14:textId="145FFD51" w:rsidR="00A0119E" w:rsidRDefault="00446FF8" w:rsidP="00C442C8">
      <w:pPr>
        <w:rPr>
          <w:rFonts w:eastAsia="Times New Roman"/>
        </w:rPr>
      </w:pPr>
      <w:r w:rsidRPr="00C442C8">
        <w:rPr>
          <w:rFonts w:eastAsia="Times New Roman"/>
          <w:i/>
        </w:rPr>
        <w:t>C</w:t>
      </w:r>
      <w:r w:rsidR="00EF64BA" w:rsidRPr="00C442C8">
        <w:rPr>
          <w:rFonts w:eastAsia="Times New Roman"/>
          <w:i/>
        </w:rPr>
        <w:t>ontext</w:t>
      </w:r>
      <w:r w:rsidR="00DE0843">
        <w:rPr>
          <w:rFonts w:eastAsia="Times New Roman"/>
        </w:rPr>
        <w:t xml:space="preserve">, </w:t>
      </w:r>
      <w:r w:rsidR="00EF64BA" w:rsidRPr="00C442C8">
        <w:rPr>
          <w:rFonts w:eastAsia="Times New Roman"/>
          <w:i/>
        </w:rPr>
        <w:t>framework</w:t>
      </w:r>
      <w:r w:rsidR="00DE0843">
        <w:rPr>
          <w:rFonts w:eastAsia="Times New Roman"/>
          <w:i/>
        </w:rPr>
        <w:t>, informed consent, ownership</w:t>
      </w:r>
      <w:r w:rsidR="00412222">
        <w:rPr>
          <w:rFonts w:eastAsia="Times New Roman"/>
          <w:i/>
        </w:rPr>
        <w:t xml:space="preserve">, access, </w:t>
      </w:r>
      <w:r w:rsidR="00412222" w:rsidRPr="00C442C8">
        <w:rPr>
          <w:rFonts w:eastAsia="Times New Roman"/>
        </w:rPr>
        <w:t>and</w:t>
      </w:r>
      <w:r w:rsidR="00412222">
        <w:rPr>
          <w:rFonts w:eastAsia="Times New Roman"/>
          <w:i/>
        </w:rPr>
        <w:t xml:space="preserve"> control</w:t>
      </w:r>
      <w:r w:rsidR="00EF64BA">
        <w:rPr>
          <w:rFonts w:eastAsia="Times New Roman"/>
        </w:rPr>
        <w:t xml:space="preserve"> are defined in the Indigenous Research Policy. </w:t>
      </w:r>
      <w:r w:rsidR="00EF64BA" w:rsidRPr="00C442C8">
        <w:rPr>
          <w:rFonts w:eastAsia="Times New Roman"/>
          <w:i/>
        </w:rPr>
        <w:t>Paradigm</w:t>
      </w:r>
      <w:r w:rsidR="00EF64BA">
        <w:rPr>
          <w:rFonts w:eastAsia="Times New Roman"/>
        </w:rPr>
        <w:t xml:space="preserve"> refers to the perspectives articulated in the attached paradigm document.</w:t>
      </w:r>
      <w:r w:rsidR="001C1D1E">
        <w:rPr>
          <w:rFonts w:eastAsia="Times New Roman"/>
        </w:rPr>
        <w:t xml:space="preserve"> </w:t>
      </w:r>
      <w:r w:rsidR="001C1D1E">
        <w:rPr>
          <w:rFonts w:eastAsia="Times New Roman"/>
          <w:i/>
        </w:rPr>
        <w:t>Ethics</w:t>
      </w:r>
      <w:r w:rsidR="001C1D1E">
        <w:rPr>
          <w:rFonts w:eastAsia="Times New Roman"/>
        </w:rPr>
        <w:t xml:space="preserve">, </w:t>
      </w:r>
      <w:r w:rsidR="001C1D1E">
        <w:rPr>
          <w:rFonts w:eastAsia="Times New Roman"/>
          <w:i/>
        </w:rPr>
        <w:t xml:space="preserve">copyright, </w:t>
      </w:r>
      <w:r w:rsidR="001C1D1E">
        <w:rPr>
          <w:rFonts w:eastAsia="Times New Roman"/>
        </w:rPr>
        <w:t xml:space="preserve">and </w:t>
      </w:r>
      <w:r w:rsidR="001C1D1E">
        <w:rPr>
          <w:rFonts w:eastAsia="Times New Roman"/>
          <w:i/>
        </w:rPr>
        <w:t>intellectual property</w:t>
      </w:r>
      <w:r w:rsidR="001C1D1E">
        <w:rPr>
          <w:rFonts w:eastAsia="Times New Roman"/>
        </w:rPr>
        <w:t xml:space="preserve"> are further elaborated in the paradigm document.</w:t>
      </w:r>
    </w:p>
    <w:p w14:paraId="5DEF4966" w14:textId="77777777" w:rsidR="00A0119E" w:rsidRPr="00E1752A" w:rsidRDefault="00A0119E" w:rsidP="00C442C8">
      <w:pPr>
        <w:rPr>
          <w:rFonts w:eastAsia="Times New Roman"/>
        </w:rPr>
      </w:pPr>
    </w:p>
    <w:p w14:paraId="3FDFA592" w14:textId="77777777" w:rsidR="00146DF4" w:rsidRPr="00465F1A" w:rsidRDefault="00373174" w:rsidP="00C442C8">
      <w:pPr>
        <w:rPr>
          <w:rFonts w:eastAsia="Times New Roman"/>
          <w:bCs/>
        </w:rPr>
      </w:pPr>
      <w:r w:rsidRPr="00465F1A">
        <w:rPr>
          <w:rFonts w:eastAsia="Times New Roman"/>
        </w:rPr>
        <w:t>404</w:t>
      </w:r>
      <w:r w:rsidR="00D95840" w:rsidRPr="00465F1A">
        <w:rPr>
          <w:rFonts w:eastAsia="Times New Roman"/>
        </w:rPr>
        <w:t>.</w:t>
      </w:r>
      <w:r w:rsidR="00A0119E">
        <w:rPr>
          <w:rFonts w:eastAsia="Times New Roman"/>
        </w:rPr>
        <w:t>7</w:t>
      </w:r>
      <w:r w:rsidR="00D95840" w:rsidRPr="00465F1A">
        <w:rPr>
          <w:rFonts w:eastAsia="Times New Roman"/>
        </w:rPr>
        <w:tab/>
      </w:r>
      <w:r w:rsidR="00727064" w:rsidRPr="00465F1A">
        <w:t>INTELLECTUAL PROPERTY</w:t>
      </w:r>
      <w:r w:rsidR="00B70907" w:rsidRPr="00465F1A">
        <w:t xml:space="preserve"> POLICY STATEMENT</w:t>
      </w:r>
    </w:p>
    <w:p w14:paraId="01DFB1E0" w14:textId="4185BDCE" w:rsidR="00727064" w:rsidRPr="00F354F5" w:rsidRDefault="00EF64BA" w:rsidP="00C65745">
      <w:r>
        <w:t xml:space="preserve">NWIC acknowledges </w:t>
      </w:r>
      <w:r w:rsidR="0011123D">
        <w:t xml:space="preserve">that </w:t>
      </w:r>
      <w:r>
        <w:t xml:space="preserve">inherent </w:t>
      </w:r>
      <w:r w:rsidR="00C65745" w:rsidRPr="00465F1A">
        <w:t xml:space="preserve">Intellectual property </w:t>
      </w:r>
      <w:r w:rsidR="000441EB">
        <w:t xml:space="preserve">rights </w:t>
      </w:r>
      <w:r w:rsidR="00526E3A" w:rsidRPr="00465F1A">
        <w:t>and ownership</w:t>
      </w:r>
      <w:r w:rsidR="0079478C">
        <w:t xml:space="preserve"> are </w:t>
      </w:r>
      <w:r w:rsidR="000441EB">
        <w:t>expression</w:t>
      </w:r>
      <w:r w:rsidR="0079478C">
        <w:t>s</w:t>
      </w:r>
      <w:r w:rsidR="000441EB">
        <w:t xml:space="preserve"> of the </w:t>
      </w:r>
      <w:r>
        <w:t>intergenerational transference of knowledge or inherent rights. Inherent intellectual property rights</w:t>
      </w:r>
      <w:r w:rsidR="00526E3A" w:rsidRPr="00465F1A">
        <w:t xml:space="preserve"> are based upon the Indigenous context, framework, and paradigm, </w:t>
      </w:r>
      <w:r w:rsidR="007D4D13">
        <w:t xml:space="preserve">and </w:t>
      </w:r>
      <w:r w:rsidR="00526E3A" w:rsidRPr="00465F1A">
        <w:t xml:space="preserve">through </w:t>
      </w:r>
      <w:r w:rsidR="00934DA8" w:rsidRPr="00465F1A">
        <w:t>understanding</w:t>
      </w:r>
      <w:r w:rsidR="00526E3A" w:rsidRPr="00465F1A">
        <w:t xml:space="preserve"> </w:t>
      </w:r>
      <w:r w:rsidR="00C65745" w:rsidRPr="00465F1A">
        <w:t xml:space="preserve">the relationship between </w:t>
      </w:r>
      <w:r w:rsidR="000441EB">
        <w:t>Indigenous</w:t>
      </w:r>
      <w:r w:rsidR="000441EB" w:rsidRPr="00465F1A">
        <w:t xml:space="preserve"> </w:t>
      </w:r>
      <w:r w:rsidR="00C65745" w:rsidRPr="00465F1A">
        <w:t>knowledge and the communal responsibility to share knowledge with the Indigenous people of that place in appropriate ways. I</w:t>
      </w:r>
      <w:r w:rsidR="007D4D13">
        <w:t>nherent intellectual property</w:t>
      </w:r>
      <w:r w:rsidR="00C65745" w:rsidRPr="00465F1A">
        <w:t xml:space="preserve"> is not viewed as a commodity and is only used to preserve </w:t>
      </w:r>
      <w:r w:rsidR="00731736" w:rsidRPr="00465F1A">
        <w:t>knowledge</w:t>
      </w:r>
      <w:r w:rsidR="00C65745" w:rsidRPr="00465F1A">
        <w:t xml:space="preserve"> for future generations. </w:t>
      </w:r>
      <w:r w:rsidR="00ED60C4">
        <w:t>By contrast, i</w:t>
      </w:r>
      <w:r w:rsidR="00C65745" w:rsidRPr="00465F1A">
        <w:t xml:space="preserve">ntellectual property from a Western perspective describes </w:t>
      </w:r>
      <w:r w:rsidR="00731736" w:rsidRPr="00465F1A">
        <w:t>knowledge</w:t>
      </w:r>
      <w:r w:rsidR="00C65745" w:rsidRPr="00465F1A">
        <w:t xml:space="preserve"> as owned by an individual or institution. The term intellectual property refers to thoughts and ideas, print or electronic materials, literary works, artistic designs, symbols, and images that </w:t>
      </w:r>
      <w:r w:rsidR="000441EB">
        <w:t>may</w:t>
      </w:r>
      <w:r w:rsidR="00C65745" w:rsidRPr="00465F1A">
        <w:t xml:space="preserve"> be used in commerce or for profit. NWIC is committed both to the development of strong Indigenous academic research and researchers</w:t>
      </w:r>
      <w:r w:rsidR="005D78E7" w:rsidRPr="00465F1A">
        <w:t>,</w:t>
      </w:r>
      <w:r w:rsidR="00C65745" w:rsidRPr="00465F1A">
        <w:t xml:space="preserve"> and to the protection of the </w:t>
      </w:r>
      <w:r w:rsidR="000441EB">
        <w:t>inherent rights</w:t>
      </w:r>
      <w:r w:rsidR="000441EB" w:rsidRPr="00465F1A">
        <w:t xml:space="preserve"> </w:t>
      </w:r>
      <w:r w:rsidR="00C65745" w:rsidRPr="00465F1A">
        <w:t>of Tribal Peoples. When considering questions about the rights of i</w:t>
      </w:r>
      <w:r w:rsidR="005D78E7" w:rsidRPr="00465F1A">
        <w:t>ndividual faculty, staff, and students</w:t>
      </w:r>
      <w:r w:rsidR="00C65745" w:rsidRPr="00465F1A">
        <w:t xml:space="preserve"> regarding intellectual property, NWIC must take into account the following principles: that the effective protection of Tribal Peoples</w:t>
      </w:r>
      <w:r w:rsidR="000441EB">
        <w:t>’</w:t>
      </w:r>
      <w:r w:rsidR="00C65745" w:rsidRPr="00465F1A">
        <w:t xml:space="preserve"> </w:t>
      </w:r>
      <w:r w:rsidR="00F354F5">
        <w:t>intellectual property</w:t>
      </w:r>
      <w:r w:rsidR="00C65745" w:rsidRPr="00465F1A">
        <w:t xml:space="preserve"> will be of long-term benefit to all</w:t>
      </w:r>
      <w:r w:rsidR="00502D2F">
        <w:t>,</w:t>
      </w:r>
      <w:r w:rsidR="00502D2F" w:rsidRPr="00465F1A">
        <w:t xml:space="preserve"> </w:t>
      </w:r>
      <w:r w:rsidR="00502D2F">
        <w:t xml:space="preserve">and </w:t>
      </w:r>
      <w:r w:rsidR="00C65745" w:rsidRPr="00465F1A">
        <w:t xml:space="preserve">that Tribal Peoples are </w:t>
      </w:r>
      <w:r w:rsidR="00F354F5">
        <w:t xml:space="preserve">solely responsible for the protection of their intellectual property and inherent rights. </w:t>
      </w:r>
      <w:r w:rsidR="00727064" w:rsidRPr="00465F1A">
        <w:rPr>
          <w:rFonts w:eastAsia="Times New Roman" w:cs="Arial"/>
        </w:rPr>
        <w:t xml:space="preserve">All people associated with NWIC must </w:t>
      </w:r>
      <w:r w:rsidR="00727064" w:rsidRPr="00465F1A">
        <w:t xml:space="preserve">understand that there is cultural knowledge that </w:t>
      </w:r>
      <w:r w:rsidR="00731736">
        <w:t xml:space="preserve">is deemed public </w:t>
      </w:r>
      <w:r w:rsidR="00F354F5">
        <w:t>knowledge</w:t>
      </w:r>
      <w:r w:rsidR="00727064" w:rsidRPr="00465F1A">
        <w:t xml:space="preserve"> and there is knowledge that is private to</w:t>
      </w:r>
      <w:r w:rsidR="00727064" w:rsidRPr="00465F1A">
        <w:rPr>
          <w:rFonts w:eastAsia="Times New Roman" w:cs="Arial"/>
        </w:rPr>
        <w:t xml:space="preserve"> individuals and families.  Ownership in this context</w:t>
      </w:r>
      <w:r w:rsidR="00DB3A81">
        <w:rPr>
          <w:rFonts w:eastAsia="Times New Roman" w:cs="Arial"/>
        </w:rPr>
        <w:t>, whether the knowledge is public or private,</w:t>
      </w:r>
      <w:r w:rsidR="00727064" w:rsidRPr="00465F1A">
        <w:rPr>
          <w:rFonts w:eastAsia="Times New Roman" w:cs="Arial"/>
        </w:rPr>
        <w:t xml:space="preserve"> means that a</w:t>
      </w:r>
      <w:r w:rsidR="00F354F5">
        <w:rPr>
          <w:rFonts w:eastAsia="Times New Roman" w:cs="Arial"/>
        </w:rPr>
        <w:t>n</w:t>
      </w:r>
      <w:r w:rsidR="00727064" w:rsidRPr="00465F1A">
        <w:rPr>
          <w:rFonts w:eastAsia="Times New Roman" w:cs="Arial"/>
        </w:rPr>
        <w:t xml:space="preserve"> </w:t>
      </w:r>
      <w:r w:rsidR="00F354F5">
        <w:rPr>
          <w:rFonts w:eastAsia="Times New Roman" w:cs="Arial"/>
        </w:rPr>
        <w:t xml:space="preserve">individual, </w:t>
      </w:r>
      <w:r w:rsidR="00727064" w:rsidRPr="00465F1A">
        <w:rPr>
          <w:rFonts w:eastAsia="Times New Roman" w:cs="Arial"/>
        </w:rPr>
        <w:t>family</w:t>
      </w:r>
      <w:r w:rsidR="00F354F5">
        <w:rPr>
          <w:rFonts w:eastAsia="Times New Roman" w:cs="Arial"/>
        </w:rPr>
        <w:t>,</w:t>
      </w:r>
      <w:r w:rsidR="00727064" w:rsidRPr="00465F1A">
        <w:rPr>
          <w:rFonts w:eastAsia="Times New Roman" w:cs="Arial"/>
        </w:rPr>
        <w:t xml:space="preserve"> or community owns the cultural knowledge so </w:t>
      </w:r>
      <w:r w:rsidR="00F354F5">
        <w:rPr>
          <w:rFonts w:eastAsia="Times New Roman" w:cs="Arial"/>
        </w:rPr>
        <w:t>informed</w:t>
      </w:r>
      <w:r w:rsidR="00FF1585" w:rsidRPr="00465F1A">
        <w:rPr>
          <w:rFonts w:eastAsia="Times New Roman" w:cs="Arial"/>
        </w:rPr>
        <w:t xml:space="preserve"> consent of those owners is required in order to access</w:t>
      </w:r>
      <w:r w:rsidR="00F354F5">
        <w:rPr>
          <w:rFonts w:eastAsia="Times New Roman" w:cs="Arial"/>
        </w:rPr>
        <w:t xml:space="preserve">, disseminate, or use </w:t>
      </w:r>
      <w:r w:rsidR="002155C3">
        <w:rPr>
          <w:rFonts w:eastAsia="Times New Roman" w:cs="Arial"/>
        </w:rPr>
        <w:t xml:space="preserve">that knowledge </w:t>
      </w:r>
      <w:r w:rsidR="00F354F5">
        <w:rPr>
          <w:rFonts w:eastAsia="Times New Roman" w:cs="Arial"/>
        </w:rPr>
        <w:t xml:space="preserve">in </w:t>
      </w:r>
      <w:r w:rsidR="002155C3">
        <w:rPr>
          <w:rFonts w:eastAsia="Times New Roman" w:cs="Arial"/>
        </w:rPr>
        <w:t>any way</w:t>
      </w:r>
      <w:r w:rsidR="00727064" w:rsidRPr="00465F1A">
        <w:rPr>
          <w:rFonts w:eastAsia="Times New Roman" w:cs="Arial"/>
        </w:rPr>
        <w:t>. I</w:t>
      </w:r>
      <w:r w:rsidR="00ED60C4">
        <w:rPr>
          <w:rFonts w:eastAsia="Times New Roman" w:cs="Arial"/>
        </w:rPr>
        <w:t>nherent intellectual property</w:t>
      </w:r>
      <w:r w:rsidR="00727064" w:rsidRPr="00465F1A">
        <w:rPr>
          <w:rFonts w:eastAsia="Times New Roman" w:cs="Arial"/>
        </w:rPr>
        <w:t xml:space="preserve"> may not be owned by NWIC or individuals within the college and must be protected.</w:t>
      </w:r>
    </w:p>
    <w:p w14:paraId="7DB79E10" w14:textId="3CEA4A82" w:rsidR="00C65745" w:rsidRPr="00465F1A" w:rsidRDefault="00ED60C4" w:rsidP="00C65745">
      <w:r>
        <w:t>I</w:t>
      </w:r>
      <w:r w:rsidR="00C65745" w:rsidRPr="00465F1A">
        <w:t xml:space="preserve">n order to protect </w:t>
      </w:r>
      <w:r w:rsidR="00991AF3">
        <w:t>i</w:t>
      </w:r>
      <w:r w:rsidR="00DB3A81">
        <w:t>nherent i</w:t>
      </w:r>
      <w:r w:rsidR="00F354F5">
        <w:t>ntellectual property</w:t>
      </w:r>
      <w:r w:rsidR="00C65745" w:rsidRPr="00465F1A">
        <w:t xml:space="preserve">, Tribal </w:t>
      </w:r>
      <w:r w:rsidR="0046439C">
        <w:t>p</w:t>
      </w:r>
      <w:r w:rsidR="00C65745" w:rsidRPr="00465F1A">
        <w:t xml:space="preserve">eoples must exercise control over all research </w:t>
      </w:r>
      <w:r w:rsidR="00DB3A81">
        <w:t xml:space="preserve">or other relevant activities </w:t>
      </w:r>
      <w:r w:rsidR="00C65745" w:rsidRPr="00465F1A">
        <w:t xml:space="preserve">conducted within their place, </w:t>
      </w:r>
      <w:r w:rsidR="0046439C">
        <w:t xml:space="preserve">which </w:t>
      </w:r>
      <w:r w:rsidR="00C33D7E">
        <w:t>includ</w:t>
      </w:r>
      <w:r w:rsidR="0046439C">
        <w:t>e</w:t>
      </w:r>
      <w:r w:rsidR="00173B15">
        <w:t>s</w:t>
      </w:r>
      <w:r w:rsidR="00C33D7E">
        <w:t xml:space="preserve"> </w:t>
      </w:r>
      <w:r w:rsidR="00DB3A81">
        <w:t>activities that</w:t>
      </w:r>
      <w:r w:rsidR="00C65745" w:rsidRPr="00465F1A">
        <w:t xml:space="preserve"> use</w:t>
      </w:r>
      <w:r w:rsidR="0046439C">
        <w:t xml:space="preserve"> or </w:t>
      </w:r>
      <w:r w:rsidR="00991AF3">
        <w:t>involv</w:t>
      </w:r>
      <w:r w:rsidR="0046439C">
        <w:t>e</w:t>
      </w:r>
      <w:r w:rsidR="00C65745" w:rsidRPr="00465F1A">
        <w:t xml:space="preserve"> their people as objects of study. This control extends over all aspects of </w:t>
      </w:r>
      <w:r w:rsidR="00DB3A81">
        <w:t>inherent</w:t>
      </w:r>
      <w:r w:rsidR="00DB3A81" w:rsidRPr="00465F1A">
        <w:t xml:space="preserve"> </w:t>
      </w:r>
      <w:r w:rsidR="00C65745" w:rsidRPr="00465F1A">
        <w:t>intellectual property.</w:t>
      </w:r>
    </w:p>
    <w:p w14:paraId="0837B4CB" w14:textId="09319112" w:rsidR="00A0119E" w:rsidRDefault="00C65745" w:rsidP="00C65745">
      <w:r w:rsidRPr="00465F1A">
        <w:t xml:space="preserve">The free and informed consent of the traditional owners is an essential precondition of any agreements that may be made for recording, studying, using, or displaying any </w:t>
      </w:r>
      <w:r w:rsidR="00ED60C4">
        <w:t>inherent</w:t>
      </w:r>
      <w:r w:rsidRPr="00465F1A">
        <w:t xml:space="preserve"> </w:t>
      </w:r>
      <w:r w:rsidR="00F354F5">
        <w:t>Intellectual property</w:t>
      </w:r>
      <w:r w:rsidRPr="00465F1A">
        <w:t>.</w:t>
      </w:r>
    </w:p>
    <w:p w14:paraId="5C1F8638" w14:textId="4D9705D4" w:rsidR="00C65745" w:rsidRPr="00465F1A" w:rsidRDefault="00F354F5" w:rsidP="00C65745">
      <w:r>
        <w:t xml:space="preserve">When no Inherent </w:t>
      </w:r>
      <w:r w:rsidR="00DB3A81">
        <w:t xml:space="preserve">intellectual </w:t>
      </w:r>
      <w:r>
        <w:t>property</w:t>
      </w:r>
      <w:r w:rsidR="00DB3A81">
        <w:t xml:space="preserve"> rights or ownership</w:t>
      </w:r>
      <w:r>
        <w:t xml:space="preserve"> </w:t>
      </w:r>
      <w:r w:rsidR="00DB3A81">
        <w:t>are</w:t>
      </w:r>
      <w:r>
        <w:t xml:space="preserve"> involved</w:t>
      </w:r>
      <w:r w:rsidR="00C65745" w:rsidRPr="00465F1A">
        <w:t>, NWIC endorses the interest</w:t>
      </w:r>
      <w:r>
        <w:t>s</w:t>
      </w:r>
      <w:r w:rsidR="00C65745" w:rsidRPr="00465F1A">
        <w:t xml:space="preserve"> of faculty, academic staff members, and students in</w:t>
      </w:r>
      <w:r w:rsidR="00DB3A81">
        <w:t xml:space="preserve"> performing</w:t>
      </w:r>
      <w:r w:rsidR="00C65745" w:rsidRPr="00465F1A">
        <w:t xml:space="preserve"> research, scholarship, and professional activities and will assist and enhance their ability to pursue these aims, when possible.</w:t>
      </w:r>
    </w:p>
    <w:p w14:paraId="406CEE35" w14:textId="35C768E3" w:rsidR="0041681A" w:rsidRPr="00465F1A" w:rsidRDefault="00C65745" w:rsidP="00C65745">
      <w:r w:rsidRPr="00465F1A">
        <w:t xml:space="preserve">NWIC encourages the development, writing, invention, or production of intellectual property designed to improve the capacity of </w:t>
      </w:r>
      <w:r w:rsidR="000B40A5" w:rsidRPr="00465F1A">
        <w:t>NWIC</w:t>
      </w:r>
      <w:r w:rsidRPr="00465F1A">
        <w:t xml:space="preserve"> in fulfilling its mission, to enhance the teaching and learning environment, and to contribute to the betterment of Tribal communities. Intellectual property includes, but is not limited to, intellectual and creative works that can be copyrighted or patented, such as print or electronic materials, literary, dramatic, musical and artistic works, computer software, multimedia presentations, and inventions.</w:t>
      </w:r>
    </w:p>
    <w:p w14:paraId="449EC108" w14:textId="03393A5E" w:rsidR="005517A3" w:rsidRDefault="0041681A">
      <w:r w:rsidRPr="00465F1A">
        <w:t>When determining ownership of any intellectual property it must first be determined whether it is the inherent property of any</w:t>
      </w:r>
      <w:r w:rsidR="00F26CF5" w:rsidRPr="00465F1A">
        <w:t xml:space="preserve"> </w:t>
      </w:r>
      <w:r w:rsidR="00F354F5">
        <w:t>individual, family, or community</w:t>
      </w:r>
      <w:r w:rsidRPr="00465F1A">
        <w:t>. I</w:t>
      </w:r>
      <w:r w:rsidR="00433C59" w:rsidRPr="00465F1A">
        <w:t>f</w:t>
      </w:r>
      <w:r w:rsidRPr="00465F1A">
        <w:t xml:space="preserve"> the intellectual property is not the inherent </w:t>
      </w:r>
      <w:r w:rsidR="00934DA8" w:rsidRPr="00465F1A">
        <w:t>property</w:t>
      </w:r>
      <w:r w:rsidRPr="00465F1A">
        <w:t xml:space="preserve"> of any Tribal </w:t>
      </w:r>
      <w:r w:rsidR="000A7C1D">
        <w:t>p</w:t>
      </w:r>
      <w:r w:rsidRPr="00465F1A">
        <w:t xml:space="preserve">eoples then </w:t>
      </w:r>
      <w:r w:rsidR="00832F13" w:rsidRPr="00465F1A">
        <w:t xml:space="preserve">the appropriate </w:t>
      </w:r>
      <w:r w:rsidRPr="00465F1A">
        <w:t xml:space="preserve">ownership </w:t>
      </w:r>
      <w:r w:rsidR="00B5292A" w:rsidRPr="00465F1A">
        <w:t xml:space="preserve">by </w:t>
      </w:r>
      <w:r w:rsidR="00832F13" w:rsidRPr="00465F1A">
        <w:t>indiv</w:t>
      </w:r>
      <w:r w:rsidR="00B5292A" w:rsidRPr="00465F1A">
        <w:t>i</w:t>
      </w:r>
      <w:r w:rsidR="00832F13" w:rsidRPr="00465F1A">
        <w:t>d</w:t>
      </w:r>
      <w:r w:rsidR="00B5292A" w:rsidRPr="00465F1A">
        <w:t xml:space="preserve">uals or NWIC </w:t>
      </w:r>
      <w:r w:rsidRPr="00465F1A">
        <w:t xml:space="preserve">of the intellectual property may be </w:t>
      </w:r>
      <w:r w:rsidR="00B5292A" w:rsidRPr="00465F1A">
        <w:t>then be determined</w:t>
      </w:r>
      <w:r w:rsidR="00433C59" w:rsidRPr="00465F1A">
        <w:t xml:space="preserve">, in accordance with </w:t>
      </w:r>
      <w:r w:rsidRPr="00465F1A">
        <w:t xml:space="preserve">the </w:t>
      </w:r>
      <w:r w:rsidR="00413241">
        <w:t xml:space="preserve">following </w:t>
      </w:r>
      <w:r w:rsidRPr="00465F1A">
        <w:t>criteria</w:t>
      </w:r>
      <w:r w:rsidR="00413241">
        <w:t>:</w:t>
      </w:r>
      <w:r w:rsidR="005517A3">
        <w:br w:type="page"/>
      </w:r>
    </w:p>
    <w:p w14:paraId="19602EFE" w14:textId="3E0FA242" w:rsidR="0014417B" w:rsidRPr="00465F1A" w:rsidRDefault="00C65745" w:rsidP="00C65745">
      <w:r w:rsidRPr="00465F1A">
        <w:lastRenderedPageBreak/>
        <w:t xml:space="preserve">Ownership resides with </w:t>
      </w:r>
      <w:r w:rsidR="008C2CB3">
        <w:t>a</w:t>
      </w:r>
      <w:r w:rsidRPr="00465F1A">
        <w:t xml:space="preserve"> student if the following criteri</w:t>
      </w:r>
      <w:r w:rsidR="008C2CB3">
        <w:t>on is</w:t>
      </w:r>
      <w:r w:rsidRPr="00465F1A">
        <w:t xml:space="preserve"> met:</w:t>
      </w:r>
    </w:p>
    <w:p w14:paraId="19F78D02" w14:textId="77777777" w:rsidR="009B3805" w:rsidRDefault="009B3805">
      <w:pPr>
        <w:pStyle w:val="ListParagraph"/>
        <w:numPr>
          <w:ilvl w:val="0"/>
          <w:numId w:val="4"/>
        </w:numPr>
      </w:pPr>
      <w:r>
        <w:t>T</w:t>
      </w:r>
      <w:r w:rsidRPr="00465F1A">
        <w:t>he work is the result o</w:t>
      </w:r>
      <w:r>
        <w:t>f</w:t>
      </w:r>
      <w:r w:rsidRPr="00465F1A">
        <w:t xml:space="preserve"> </w:t>
      </w:r>
      <w:r>
        <w:t>the individual’s status as a student at NWIC and not as a result of their employment at NWIC, in which case the following employee criteria apply.</w:t>
      </w:r>
    </w:p>
    <w:p w14:paraId="48E94B2F" w14:textId="77777777" w:rsidR="008C2CB3" w:rsidRDefault="008C2CB3" w:rsidP="00F1772B"/>
    <w:p w14:paraId="38F63286" w14:textId="78D096FD" w:rsidR="008C2CB3" w:rsidRPr="00465F1A" w:rsidRDefault="008C2CB3" w:rsidP="00F1772B">
      <w:r w:rsidRPr="00465F1A">
        <w:t xml:space="preserve">Ownership resides with </w:t>
      </w:r>
      <w:r>
        <w:t>an</w:t>
      </w:r>
      <w:r w:rsidRPr="00465F1A">
        <w:t xml:space="preserve"> </w:t>
      </w:r>
      <w:r>
        <w:t>employee</w:t>
      </w:r>
      <w:r w:rsidRPr="00465F1A">
        <w:t xml:space="preserve"> if all of </w:t>
      </w:r>
      <w:r>
        <w:t>the following criteria are</w:t>
      </w:r>
      <w:r w:rsidRPr="00465F1A">
        <w:t xml:space="preserve"> met:</w:t>
      </w:r>
    </w:p>
    <w:p w14:paraId="57FD2076" w14:textId="753D6004" w:rsidR="00F9041D" w:rsidRPr="00465F1A" w:rsidRDefault="00FC65BF" w:rsidP="00F1772B">
      <w:pPr>
        <w:pStyle w:val="ListParagraph"/>
        <w:numPr>
          <w:ilvl w:val="0"/>
          <w:numId w:val="9"/>
        </w:numPr>
      </w:pPr>
      <w:r>
        <w:t>T</w:t>
      </w:r>
      <w:r w:rsidR="00C65745" w:rsidRPr="00465F1A">
        <w:t xml:space="preserve">he work is the result of </w:t>
      </w:r>
      <w:r w:rsidR="00257167">
        <w:t>an individual’s</w:t>
      </w:r>
      <w:r w:rsidR="00257167" w:rsidRPr="00465F1A">
        <w:t xml:space="preserve"> </w:t>
      </w:r>
      <w:r w:rsidR="00C65745" w:rsidRPr="00465F1A">
        <w:t xml:space="preserve">initiative, not requested by </w:t>
      </w:r>
      <w:r w:rsidR="0014417B" w:rsidRPr="00465F1A">
        <w:t>NWIC</w:t>
      </w:r>
      <w:r w:rsidR="00C65745" w:rsidRPr="00465F1A">
        <w:t>;</w:t>
      </w:r>
    </w:p>
    <w:p w14:paraId="187ED3B2" w14:textId="77777777" w:rsidR="00F9041D" w:rsidRPr="00465F1A" w:rsidRDefault="00F9041D" w:rsidP="00F9041D">
      <w:pPr>
        <w:pStyle w:val="ListParagraph"/>
      </w:pPr>
    </w:p>
    <w:p w14:paraId="548C0364" w14:textId="4E998040" w:rsidR="00F9041D" w:rsidRPr="00465F1A" w:rsidRDefault="00C65745" w:rsidP="00F1772B">
      <w:pPr>
        <w:pStyle w:val="ListParagraph"/>
        <w:numPr>
          <w:ilvl w:val="0"/>
          <w:numId w:val="9"/>
        </w:numPr>
      </w:pPr>
      <w:r w:rsidRPr="00465F1A">
        <w:t xml:space="preserve">The work is not prepared within the scope of the employee’s job </w:t>
      </w:r>
      <w:r w:rsidR="007B0097">
        <w:t>functions, work plan</w:t>
      </w:r>
      <w:r w:rsidR="00257167">
        <w:t>,</w:t>
      </w:r>
      <w:r w:rsidR="007B0097">
        <w:t xml:space="preserve"> or other assigned duties</w:t>
      </w:r>
      <w:r w:rsidR="00D0677F">
        <w:t>, or as a product of a specific contract with NWIC</w:t>
      </w:r>
      <w:r w:rsidRPr="00465F1A">
        <w:t xml:space="preserve">; </w:t>
      </w:r>
      <w:r w:rsidR="00FC65BF">
        <w:t>and</w:t>
      </w:r>
    </w:p>
    <w:p w14:paraId="1A6B0838" w14:textId="77777777" w:rsidR="00F9041D" w:rsidRPr="00465F1A" w:rsidRDefault="00F9041D" w:rsidP="00F9041D">
      <w:pPr>
        <w:pStyle w:val="ListParagraph"/>
      </w:pPr>
    </w:p>
    <w:p w14:paraId="17270D9C" w14:textId="4580D328" w:rsidR="00FC65BF" w:rsidRDefault="00C65745" w:rsidP="00F1772B">
      <w:pPr>
        <w:pStyle w:val="ListParagraph"/>
        <w:numPr>
          <w:ilvl w:val="0"/>
          <w:numId w:val="9"/>
        </w:numPr>
      </w:pPr>
      <w:r w:rsidRPr="00465F1A">
        <w:t>The work involves insignificant</w:t>
      </w:r>
      <w:r w:rsidR="0014417B" w:rsidRPr="00465F1A">
        <w:t xml:space="preserve"> </w:t>
      </w:r>
      <w:r w:rsidRPr="00465F1A">
        <w:t xml:space="preserve">use of </w:t>
      </w:r>
      <w:r w:rsidR="008950A0">
        <w:t>NWIC</w:t>
      </w:r>
      <w:r w:rsidR="008950A0" w:rsidRPr="00465F1A">
        <w:t xml:space="preserve"> </w:t>
      </w:r>
      <w:r w:rsidRPr="00465F1A">
        <w:t>facilities, time, and/or other resources</w:t>
      </w:r>
      <w:r w:rsidR="009B3805">
        <w:t xml:space="preserve"> </w:t>
      </w:r>
      <w:r w:rsidR="009B3805" w:rsidRPr="00465F1A">
        <w:t xml:space="preserve">including but not limited to release time, </w:t>
      </w:r>
      <w:r w:rsidR="00FD3058">
        <w:t xml:space="preserve">NWC sponsored </w:t>
      </w:r>
      <w:r w:rsidR="009B3805" w:rsidRPr="00465F1A">
        <w:t>grant funds, college personnel, salary supplement, leave with pay, equipment, or other material or financial assistance</w:t>
      </w:r>
      <w:r w:rsidR="00FC65BF">
        <w:t>.</w:t>
      </w:r>
    </w:p>
    <w:p w14:paraId="089B8EA4" w14:textId="3734F8CF" w:rsidR="00536190" w:rsidRDefault="00C65745" w:rsidP="00F1772B">
      <w:pPr>
        <w:spacing w:after="0" w:line="240" w:lineRule="auto"/>
      </w:pPr>
      <w:r w:rsidRPr="00465F1A">
        <w:t xml:space="preserve">Ownership resides with </w:t>
      </w:r>
      <w:r w:rsidR="0014417B" w:rsidRPr="00465F1A">
        <w:t>NWIC</w:t>
      </w:r>
      <w:r w:rsidRPr="00465F1A">
        <w:t xml:space="preserve"> if the above criteria are not met</w:t>
      </w:r>
      <w:r w:rsidR="008C2CB3">
        <w:t xml:space="preserve">. </w:t>
      </w:r>
      <w:r w:rsidR="00413241">
        <w:t xml:space="preserve">If NWIC owns the intellectual property by these </w:t>
      </w:r>
      <w:r w:rsidR="00415A0A">
        <w:t>criteria,</w:t>
      </w:r>
      <w:r w:rsidR="00413241">
        <w:t xml:space="preserve"> </w:t>
      </w:r>
      <w:r w:rsidR="00536190">
        <w:t>i</w:t>
      </w:r>
      <w:r w:rsidR="00413241">
        <w:t>t may negotiate a</w:t>
      </w:r>
      <w:r w:rsidR="00536190">
        <w:t xml:space="preserve"> shared</w:t>
      </w:r>
      <w:r w:rsidR="00413241">
        <w:t xml:space="preserve"> ownership and any possible proceeds from that ownership or co</w:t>
      </w:r>
      <w:r w:rsidR="00536190">
        <w:t>p</w:t>
      </w:r>
      <w:r w:rsidR="00413241">
        <w:t>yright with</w:t>
      </w:r>
      <w:r w:rsidR="00536190">
        <w:t xml:space="preserve"> students, employees, or external entities.</w:t>
      </w:r>
    </w:p>
    <w:p w14:paraId="3C504E12" w14:textId="3551B71A" w:rsidR="00FD3058" w:rsidRDefault="00FD3058" w:rsidP="00F1772B">
      <w:pPr>
        <w:spacing w:after="0" w:line="240" w:lineRule="auto"/>
        <w:rPr>
          <w:rFonts w:eastAsia="Times New Roman" w:cs="Arial"/>
          <w:bCs/>
        </w:rPr>
      </w:pPr>
    </w:p>
    <w:p w14:paraId="4C14E57E" w14:textId="0C904D2D" w:rsidR="003F1A4F" w:rsidRPr="00FD3058" w:rsidRDefault="00FD3058" w:rsidP="00F1772B">
      <w:pPr>
        <w:rPr>
          <w:rFonts w:eastAsia="Times New Roman" w:cs="Arial"/>
          <w:bCs/>
        </w:rPr>
      </w:pPr>
      <w:r w:rsidRPr="00F1772B">
        <w:rPr>
          <w:rFonts w:eastAsia="Times New Roman" w:cs="Arial"/>
          <w:bCs/>
        </w:rPr>
        <w:t xml:space="preserve">The application of this policy does not preclude the possibility of </w:t>
      </w:r>
      <w:r w:rsidR="00731D54" w:rsidRPr="00F1772B">
        <w:rPr>
          <w:rFonts w:eastAsia="Times New Roman" w:cs="Arial"/>
          <w:bCs/>
        </w:rPr>
        <w:t xml:space="preserve">students or employees disseminating or publishing </w:t>
      </w:r>
      <w:r w:rsidRPr="00F1772B">
        <w:rPr>
          <w:rFonts w:eastAsia="Times New Roman" w:cs="Arial"/>
          <w:bCs/>
        </w:rPr>
        <w:t xml:space="preserve">if </w:t>
      </w:r>
      <w:r w:rsidR="00731D54" w:rsidRPr="00F1772B">
        <w:rPr>
          <w:rFonts w:eastAsia="Times New Roman" w:cs="Arial"/>
          <w:bCs/>
        </w:rPr>
        <w:t>the appropriate</w:t>
      </w:r>
      <w:r w:rsidRPr="00F1772B">
        <w:rPr>
          <w:rFonts w:eastAsia="Times New Roman" w:cs="Arial"/>
          <w:bCs/>
        </w:rPr>
        <w:t xml:space="preserve"> review and approval process</w:t>
      </w:r>
      <w:r w:rsidR="00731D54" w:rsidRPr="00F1772B">
        <w:rPr>
          <w:rFonts w:eastAsia="Times New Roman" w:cs="Arial"/>
          <w:bCs/>
        </w:rPr>
        <w:t>es have been followe</w:t>
      </w:r>
      <w:r w:rsidR="00731D54">
        <w:rPr>
          <w:rFonts w:eastAsia="Times New Roman" w:cs="Arial"/>
          <w:bCs/>
          <w:i/>
        </w:rPr>
        <w:t>d</w:t>
      </w:r>
      <w:r w:rsidR="00DF3DEA">
        <w:rPr>
          <w:rFonts w:eastAsia="Times New Roman" w:cs="Arial"/>
          <w:bCs/>
          <w:i/>
        </w:rPr>
        <w:t xml:space="preserve"> and approval has been granted</w:t>
      </w:r>
      <w:r>
        <w:rPr>
          <w:rFonts w:eastAsia="Times New Roman" w:cs="Arial"/>
          <w:bCs/>
          <w:i/>
        </w:rPr>
        <w:t>.</w:t>
      </w:r>
    </w:p>
    <w:p w14:paraId="487AA0DC" w14:textId="77777777" w:rsidR="00173B15" w:rsidRDefault="00173B15" w:rsidP="00D95840">
      <w:pPr>
        <w:spacing w:after="0" w:line="240" w:lineRule="auto"/>
        <w:rPr>
          <w:rFonts w:eastAsia="Times New Roman" w:cs="Arial"/>
          <w:bCs/>
        </w:rPr>
      </w:pPr>
    </w:p>
    <w:p w14:paraId="58B4E5CB" w14:textId="77777777" w:rsidR="00D95840" w:rsidRPr="00465F1A" w:rsidRDefault="00EB5E75" w:rsidP="00D95840">
      <w:pPr>
        <w:spacing w:after="0" w:line="240" w:lineRule="auto"/>
        <w:rPr>
          <w:rFonts w:eastAsia="Times New Roman" w:cs="Arial"/>
          <w:bCs/>
        </w:rPr>
      </w:pPr>
      <w:r w:rsidRPr="00465F1A">
        <w:rPr>
          <w:rFonts w:eastAsia="Times New Roman" w:cs="Arial"/>
          <w:bCs/>
        </w:rPr>
        <w:t>404</w:t>
      </w:r>
      <w:r w:rsidR="00D95840" w:rsidRPr="00465F1A">
        <w:rPr>
          <w:rFonts w:eastAsia="Times New Roman" w:cs="Arial"/>
          <w:bCs/>
        </w:rPr>
        <w:t>.</w:t>
      </w:r>
      <w:r w:rsidR="00A0119E">
        <w:rPr>
          <w:rFonts w:eastAsia="Times New Roman" w:cs="Arial"/>
          <w:bCs/>
        </w:rPr>
        <w:t>8</w:t>
      </w:r>
      <w:r w:rsidR="00D95840" w:rsidRPr="00465F1A">
        <w:rPr>
          <w:rFonts w:eastAsia="Times New Roman" w:cs="Arial"/>
          <w:bCs/>
        </w:rPr>
        <w:tab/>
        <w:t>RELATED INFORMATION</w:t>
      </w:r>
    </w:p>
    <w:p w14:paraId="2EE0807A" w14:textId="103330C5" w:rsidR="00375F6B" w:rsidRPr="00465F1A" w:rsidRDefault="00375F6B" w:rsidP="00375F6B">
      <w:pPr>
        <w:pStyle w:val="ListParagraph"/>
        <w:numPr>
          <w:ilvl w:val="2"/>
          <w:numId w:val="1"/>
        </w:numPr>
        <w:tabs>
          <w:tab w:val="left" w:pos="1256"/>
        </w:tabs>
        <w:spacing w:before="43"/>
        <w:ind w:left="1255" w:hanging="358"/>
      </w:pPr>
      <w:r w:rsidRPr="00465F1A">
        <w:t>Research</w:t>
      </w:r>
      <w:r w:rsidRPr="00465F1A">
        <w:rPr>
          <w:spacing w:val="-34"/>
        </w:rPr>
        <w:t xml:space="preserve"> </w:t>
      </w:r>
      <w:r w:rsidR="00DF3DEA">
        <w:rPr>
          <w:spacing w:val="-34"/>
        </w:rPr>
        <w:t xml:space="preserve"> </w:t>
      </w:r>
      <w:r w:rsidRPr="00465F1A">
        <w:t>Agenda</w:t>
      </w:r>
      <w:r w:rsidR="001848A6" w:rsidRPr="00465F1A">
        <w:t>, Indigenous Research Policy</w:t>
      </w:r>
      <w:r w:rsidR="00E00C43" w:rsidRPr="00465F1A">
        <w:t xml:space="preserve">, Academic </w:t>
      </w:r>
      <w:r w:rsidR="00667E0E" w:rsidRPr="00465F1A">
        <w:t>Responsibility and Freedom</w:t>
      </w:r>
      <w:r w:rsidR="00E00C43" w:rsidRPr="00465F1A">
        <w:t xml:space="preserve"> Policy</w:t>
      </w:r>
      <w:r w:rsidR="00A5758B">
        <w:t xml:space="preserve">, </w:t>
      </w:r>
      <w:r w:rsidR="003914A1">
        <w:t xml:space="preserve">and </w:t>
      </w:r>
      <w:r w:rsidR="009977C3">
        <w:t>Paradigm</w:t>
      </w:r>
    </w:p>
    <w:p w14:paraId="75AD9917" w14:textId="70E9972F" w:rsidR="00375F6B" w:rsidRPr="00465F1A" w:rsidRDefault="009977C3" w:rsidP="00375F6B">
      <w:pPr>
        <w:pStyle w:val="ListParagraph"/>
        <w:numPr>
          <w:ilvl w:val="2"/>
          <w:numId w:val="1"/>
        </w:numPr>
        <w:tabs>
          <w:tab w:val="left" w:pos="1256"/>
        </w:tabs>
        <w:spacing w:before="77"/>
        <w:ind w:left="1255" w:hanging="359"/>
      </w:pPr>
      <w:r>
        <w:t>Policies, p</w:t>
      </w:r>
      <w:r w:rsidR="00DF3DEA">
        <w:t>rocedures</w:t>
      </w:r>
      <w:r w:rsidR="003914A1">
        <w:t>,</w:t>
      </w:r>
      <w:r>
        <w:t xml:space="preserve"> and guiding documents</w:t>
      </w:r>
      <w:r w:rsidR="00DF3DEA">
        <w:t xml:space="preserve"> </w:t>
      </w:r>
      <w:r w:rsidR="0046439C">
        <w:t>with references</w:t>
      </w:r>
      <w:r w:rsidR="0046439C">
        <w:t xml:space="preserve"> </w:t>
      </w:r>
      <w:r w:rsidR="00DF3DEA">
        <w:t xml:space="preserve">to </w:t>
      </w:r>
      <w:r w:rsidR="0046439C">
        <w:t>p</w:t>
      </w:r>
      <w:r w:rsidR="00375F6B" w:rsidRPr="00465F1A">
        <w:t>ublication, T</w:t>
      </w:r>
      <w:r w:rsidR="00DF3DEA">
        <w:t xml:space="preserve">raditional </w:t>
      </w:r>
      <w:r w:rsidR="00375F6B" w:rsidRPr="00465F1A">
        <w:t>E</w:t>
      </w:r>
      <w:r w:rsidR="00DF3DEA">
        <w:t xml:space="preserve">cological </w:t>
      </w:r>
      <w:r w:rsidR="00375F6B" w:rsidRPr="00465F1A">
        <w:t>K</w:t>
      </w:r>
      <w:r w:rsidR="00DF3DEA">
        <w:t>nowledge</w:t>
      </w:r>
      <w:r w:rsidR="00375F6B" w:rsidRPr="00465F1A">
        <w:t xml:space="preserve">, </w:t>
      </w:r>
      <w:r w:rsidR="0046439C">
        <w:t>c</w:t>
      </w:r>
      <w:r w:rsidR="00375F6B" w:rsidRPr="00465F1A">
        <w:t>ultural objects,</w:t>
      </w:r>
      <w:r w:rsidR="00DF3DEA">
        <w:t xml:space="preserve"> </w:t>
      </w:r>
      <w:r w:rsidR="00A5758B">
        <w:t>cultural appropriation</w:t>
      </w:r>
      <w:r>
        <w:t>, and ethics</w:t>
      </w:r>
    </w:p>
    <w:p w14:paraId="1FD70038" w14:textId="77777777" w:rsidR="00375F6B" w:rsidRPr="00465F1A" w:rsidRDefault="00375F6B" w:rsidP="00375F6B">
      <w:pPr>
        <w:pStyle w:val="ListParagraph"/>
        <w:numPr>
          <w:ilvl w:val="2"/>
          <w:numId w:val="1"/>
        </w:numPr>
        <w:tabs>
          <w:tab w:val="left" w:pos="1253"/>
        </w:tabs>
        <w:spacing w:before="72"/>
        <w:ind w:left="1252" w:hanging="366"/>
      </w:pPr>
      <w:r w:rsidRPr="00465F1A">
        <w:rPr>
          <w:w w:val="105"/>
        </w:rPr>
        <w:t>Institutional</w:t>
      </w:r>
      <w:r w:rsidRPr="00465F1A">
        <w:rPr>
          <w:spacing w:val="-42"/>
          <w:w w:val="105"/>
        </w:rPr>
        <w:t xml:space="preserve"> </w:t>
      </w:r>
      <w:r w:rsidRPr="00465F1A">
        <w:rPr>
          <w:w w:val="105"/>
        </w:rPr>
        <w:t>Review</w:t>
      </w:r>
      <w:r w:rsidRPr="00465F1A">
        <w:rPr>
          <w:spacing w:val="-42"/>
          <w:w w:val="105"/>
        </w:rPr>
        <w:t xml:space="preserve"> </w:t>
      </w:r>
      <w:r w:rsidRPr="00465F1A">
        <w:rPr>
          <w:w w:val="105"/>
        </w:rPr>
        <w:t>Board</w:t>
      </w:r>
      <w:r w:rsidRPr="00465F1A">
        <w:rPr>
          <w:spacing w:val="-43"/>
          <w:w w:val="105"/>
        </w:rPr>
        <w:t xml:space="preserve"> </w:t>
      </w:r>
      <w:r w:rsidRPr="00465F1A">
        <w:rPr>
          <w:w w:val="105"/>
        </w:rPr>
        <w:t>Manual:</w:t>
      </w:r>
      <w:r w:rsidRPr="00465F1A">
        <w:rPr>
          <w:spacing w:val="-25"/>
          <w:w w:val="105"/>
        </w:rPr>
        <w:t xml:space="preserve"> </w:t>
      </w:r>
      <w:r w:rsidRPr="00465F1A">
        <w:rPr>
          <w:w w:val="105"/>
        </w:rPr>
        <w:t>Purpose</w:t>
      </w:r>
      <w:r w:rsidRPr="00465F1A">
        <w:rPr>
          <w:spacing w:val="-44"/>
          <w:w w:val="105"/>
        </w:rPr>
        <w:t xml:space="preserve"> </w:t>
      </w:r>
      <w:r w:rsidRPr="00465F1A">
        <w:rPr>
          <w:w w:val="105"/>
        </w:rPr>
        <w:t>and</w:t>
      </w:r>
      <w:r w:rsidRPr="00465F1A">
        <w:rPr>
          <w:spacing w:val="-42"/>
          <w:w w:val="105"/>
        </w:rPr>
        <w:t xml:space="preserve"> </w:t>
      </w:r>
      <w:r w:rsidRPr="00465F1A">
        <w:rPr>
          <w:w w:val="105"/>
        </w:rPr>
        <w:t>Policies</w:t>
      </w:r>
    </w:p>
    <w:p w14:paraId="1630175F" w14:textId="77777777" w:rsidR="00375F6B" w:rsidRPr="00465F1A" w:rsidRDefault="00375F6B" w:rsidP="00EB5E75">
      <w:pPr>
        <w:pStyle w:val="ListParagraph"/>
        <w:numPr>
          <w:ilvl w:val="2"/>
          <w:numId w:val="1"/>
        </w:numPr>
        <w:tabs>
          <w:tab w:val="left" w:pos="1255"/>
        </w:tabs>
        <w:ind w:left="1254" w:hanging="359"/>
      </w:pPr>
      <w:r w:rsidRPr="00465F1A">
        <w:t>Framework for Indigenous Evaluation</w:t>
      </w:r>
    </w:p>
    <w:p w14:paraId="4DFD65BD" w14:textId="77777777" w:rsidR="00375F6B" w:rsidRPr="00465F1A" w:rsidRDefault="00375F6B" w:rsidP="00EB5E75">
      <w:pPr>
        <w:spacing w:after="0" w:line="240" w:lineRule="auto"/>
        <w:rPr>
          <w:rFonts w:eastAsia="Times New Roman" w:cs="Arial"/>
          <w:bCs/>
        </w:rPr>
      </w:pPr>
    </w:p>
    <w:p w14:paraId="0D34CF6B" w14:textId="77777777" w:rsidR="000A34FC" w:rsidRPr="00465F1A" w:rsidRDefault="00EB5E75" w:rsidP="00EB5E75">
      <w:pPr>
        <w:spacing w:after="0"/>
        <w:rPr>
          <w:rFonts w:eastAsia="Times New Roman" w:cs="Arial"/>
          <w:bCs/>
          <w:noProof/>
        </w:rPr>
      </w:pPr>
      <w:r w:rsidRPr="00465F1A">
        <w:rPr>
          <w:rFonts w:cs="Arial"/>
        </w:rPr>
        <w:t>404</w:t>
      </w:r>
      <w:r w:rsidR="00D95840" w:rsidRPr="00465F1A">
        <w:rPr>
          <w:rFonts w:cs="Arial"/>
        </w:rPr>
        <w:t>.</w:t>
      </w:r>
      <w:r w:rsidR="00A0119E">
        <w:rPr>
          <w:rFonts w:cs="Arial"/>
        </w:rPr>
        <w:t>9</w:t>
      </w:r>
      <w:r w:rsidR="00D95840" w:rsidRPr="00465F1A">
        <w:rPr>
          <w:rFonts w:cs="Arial"/>
        </w:rPr>
        <w:tab/>
        <w:t>REVIEW DATE</w:t>
      </w:r>
      <w:r w:rsidR="00D95840" w:rsidRPr="00465F1A">
        <w:rPr>
          <w:rFonts w:eastAsia="Times New Roman" w:cs="Arial"/>
          <w:bCs/>
          <w:noProof/>
        </w:rPr>
        <w:t xml:space="preserve"> </w:t>
      </w:r>
    </w:p>
    <w:p w14:paraId="3E05E17C" w14:textId="77777777" w:rsidR="00C84DA7" w:rsidRPr="00465F1A" w:rsidRDefault="00EB5E75" w:rsidP="00D95840">
      <w:pPr>
        <w:spacing w:after="0"/>
        <w:rPr>
          <w:rFonts w:eastAsia="Times New Roman" w:cs="Arial"/>
          <w:bCs/>
          <w:noProof/>
        </w:rPr>
      </w:pPr>
      <w:r w:rsidRPr="00465F1A">
        <w:rPr>
          <w:rFonts w:eastAsia="Times New Roman" w:cs="Arial"/>
          <w:bCs/>
          <w:noProof/>
        </w:rPr>
        <w:t>This policy will be reviewed every three years.</w:t>
      </w:r>
    </w:p>
    <w:p w14:paraId="02A832EF" w14:textId="77777777" w:rsidR="00C84DA7" w:rsidRPr="00465F1A" w:rsidRDefault="00C84DA7" w:rsidP="00D95840">
      <w:pPr>
        <w:spacing w:after="0"/>
        <w:rPr>
          <w:rFonts w:eastAsia="Times New Roman" w:cs="Arial"/>
          <w:bCs/>
          <w:noProof/>
        </w:rPr>
      </w:pPr>
    </w:p>
    <w:p w14:paraId="09B6A8FC" w14:textId="77777777" w:rsidR="00C84DA7" w:rsidRPr="00465F1A" w:rsidRDefault="00C84DA7" w:rsidP="00D95840">
      <w:pPr>
        <w:spacing w:after="0"/>
        <w:rPr>
          <w:rFonts w:eastAsia="Times New Roman" w:cs="Arial"/>
          <w:bCs/>
          <w:noProof/>
        </w:rPr>
      </w:pPr>
    </w:p>
    <w:p w14:paraId="3F7D7AD4" w14:textId="1FC20F77" w:rsidR="00B84F4B" w:rsidRPr="00056437" w:rsidRDefault="00B84F4B" w:rsidP="00D95840">
      <w:pPr>
        <w:spacing w:after="0"/>
        <w:rPr>
          <w:rFonts w:eastAsia="Times New Roman" w:cs="Arial"/>
          <w:bCs/>
          <w:noProof/>
        </w:rPr>
      </w:pPr>
      <w:r w:rsidRPr="00465F1A">
        <w:rPr>
          <w:rFonts w:eastAsia="Times New Roman" w:cs="Arial"/>
          <w:bCs/>
          <w:noProof/>
        </w:rPr>
        <w:t>Attachment:</w:t>
      </w:r>
      <w:r w:rsidRPr="00056437">
        <w:rPr>
          <w:rFonts w:eastAsia="Times New Roman" w:cs="Arial"/>
          <w:bCs/>
          <w:noProof/>
        </w:rPr>
        <w:t xml:space="preserve">  Paradigm, Third Draft</w:t>
      </w:r>
    </w:p>
    <w:sectPr w:rsidR="00B84F4B" w:rsidRPr="00056437">
      <w:footerReference w:type="default" r:id="rId10"/>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69FE1C" w15:done="0"/>
  <w15:commentEx w15:paraId="57F82E4E" w15:done="0"/>
  <w15:commentEx w15:paraId="5B63766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69FE1C" w16cid:durableId="1E565351"/>
  <w16cid:commentId w16cid:paraId="57F82E4E" w16cid:durableId="1E565408"/>
  <w16cid:commentId w16cid:paraId="5B637668" w16cid:durableId="1E56574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E853E6" w14:textId="77777777" w:rsidR="007561C4" w:rsidRDefault="007561C4" w:rsidP="00397F6E">
      <w:pPr>
        <w:spacing w:after="0" w:line="240" w:lineRule="auto"/>
      </w:pPr>
      <w:r>
        <w:separator/>
      </w:r>
    </w:p>
  </w:endnote>
  <w:endnote w:type="continuationSeparator" w:id="0">
    <w:p w14:paraId="45225673" w14:textId="77777777" w:rsidR="007561C4" w:rsidRDefault="007561C4" w:rsidP="00397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03BDDC" w14:textId="5A83F8DA" w:rsidR="00173B15" w:rsidRDefault="00173B15">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Intellectual Property Policy</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B962BC" w:rsidRPr="00B962BC">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7FFA89FF" w14:textId="77777777" w:rsidR="009237F8" w:rsidRDefault="009237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49533A" w14:textId="77777777" w:rsidR="007561C4" w:rsidRDefault="007561C4" w:rsidP="00397F6E">
      <w:pPr>
        <w:spacing w:after="0" w:line="240" w:lineRule="auto"/>
      </w:pPr>
      <w:r>
        <w:separator/>
      </w:r>
    </w:p>
  </w:footnote>
  <w:footnote w:type="continuationSeparator" w:id="0">
    <w:p w14:paraId="2A602666" w14:textId="77777777" w:rsidR="007561C4" w:rsidRDefault="007561C4" w:rsidP="00397F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7746C"/>
    <w:multiLevelType w:val="multilevel"/>
    <w:tmpl w:val="AD9CE1B0"/>
    <w:lvl w:ilvl="0">
      <w:start w:val="403"/>
      <w:numFmt w:val="decimal"/>
      <w:lvlText w:val="%1"/>
      <w:lvlJc w:val="left"/>
      <w:pPr>
        <w:ind w:left="939" w:hanging="724"/>
      </w:pPr>
      <w:rPr>
        <w:rFonts w:hint="default"/>
      </w:rPr>
    </w:lvl>
    <w:lvl w:ilvl="1">
      <w:start w:val="1"/>
      <w:numFmt w:val="decimal"/>
      <w:lvlText w:val="%1.%2"/>
      <w:lvlJc w:val="left"/>
      <w:pPr>
        <w:ind w:left="939" w:hanging="724"/>
      </w:pPr>
      <w:rPr>
        <w:rFonts w:hint="default"/>
        <w:w w:val="113"/>
      </w:rPr>
    </w:lvl>
    <w:lvl w:ilvl="2">
      <w:start w:val="1"/>
      <w:numFmt w:val="upperLetter"/>
      <w:lvlText w:val="%3."/>
      <w:lvlJc w:val="left"/>
      <w:pPr>
        <w:ind w:left="1619" w:hanging="711"/>
      </w:pPr>
      <w:rPr>
        <w:rFonts w:ascii="Arial" w:eastAsia="Arial" w:hAnsi="Arial" w:cs="Arial" w:hint="default"/>
        <w:color w:val="1F2823"/>
        <w:spacing w:val="-1"/>
        <w:w w:val="103"/>
        <w:sz w:val="20"/>
        <w:szCs w:val="20"/>
      </w:rPr>
    </w:lvl>
    <w:lvl w:ilvl="3">
      <w:numFmt w:val="bullet"/>
      <w:lvlText w:val="•"/>
      <w:lvlJc w:val="left"/>
      <w:pPr>
        <w:ind w:left="2627" w:hanging="711"/>
      </w:pPr>
      <w:rPr>
        <w:rFonts w:hint="default"/>
      </w:rPr>
    </w:lvl>
    <w:lvl w:ilvl="4">
      <w:numFmt w:val="bullet"/>
      <w:lvlText w:val="•"/>
      <w:lvlJc w:val="left"/>
      <w:pPr>
        <w:ind w:left="3635" w:hanging="711"/>
      </w:pPr>
      <w:rPr>
        <w:rFonts w:hint="default"/>
      </w:rPr>
    </w:lvl>
    <w:lvl w:ilvl="5">
      <w:numFmt w:val="bullet"/>
      <w:lvlText w:val="•"/>
      <w:lvlJc w:val="left"/>
      <w:pPr>
        <w:ind w:left="4642" w:hanging="711"/>
      </w:pPr>
      <w:rPr>
        <w:rFonts w:hint="default"/>
      </w:rPr>
    </w:lvl>
    <w:lvl w:ilvl="6">
      <w:numFmt w:val="bullet"/>
      <w:lvlText w:val="•"/>
      <w:lvlJc w:val="left"/>
      <w:pPr>
        <w:ind w:left="5650" w:hanging="711"/>
      </w:pPr>
      <w:rPr>
        <w:rFonts w:hint="default"/>
      </w:rPr>
    </w:lvl>
    <w:lvl w:ilvl="7">
      <w:numFmt w:val="bullet"/>
      <w:lvlText w:val="•"/>
      <w:lvlJc w:val="left"/>
      <w:pPr>
        <w:ind w:left="6657" w:hanging="711"/>
      </w:pPr>
      <w:rPr>
        <w:rFonts w:hint="default"/>
      </w:rPr>
    </w:lvl>
    <w:lvl w:ilvl="8">
      <w:numFmt w:val="bullet"/>
      <w:lvlText w:val="•"/>
      <w:lvlJc w:val="left"/>
      <w:pPr>
        <w:ind w:left="7665" w:hanging="711"/>
      </w:pPr>
      <w:rPr>
        <w:rFonts w:hint="default"/>
      </w:rPr>
    </w:lvl>
  </w:abstractNum>
  <w:abstractNum w:abstractNumId="1">
    <w:nsid w:val="05D30DC7"/>
    <w:multiLevelType w:val="hybridMultilevel"/>
    <w:tmpl w:val="54244E5A"/>
    <w:lvl w:ilvl="0" w:tplc="2086F908">
      <w:start w:val="4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8D63F1"/>
    <w:multiLevelType w:val="hybridMultilevel"/>
    <w:tmpl w:val="9B96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0D21F0"/>
    <w:multiLevelType w:val="hybridMultilevel"/>
    <w:tmpl w:val="41E8C148"/>
    <w:lvl w:ilvl="0" w:tplc="7A5E0D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6677E7"/>
    <w:multiLevelType w:val="hybridMultilevel"/>
    <w:tmpl w:val="5D6EC028"/>
    <w:lvl w:ilvl="0" w:tplc="645EF8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1C0B58"/>
    <w:multiLevelType w:val="hybridMultilevel"/>
    <w:tmpl w:val="B5A64696"/>
    <w:lvl w:ilvl="0" w:tplc="645EF80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941611E"/>
    <w:multiLevelType w:val="hybridMultilevel"/>
    <w:tmpl w:val="FCA4D63E"/>
    <w:lvl w:ilvl="0" w:tplc="8EAE0A14">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A332172"/>
    <w:multiLevelType w:val="hybridMultilevel"/>
    <w:tmpl w:val="B3E6EF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7C580936"/>
    <w:multiLevelType w:val="hybridMultilevel"/>
    <w:tmpl w:val="86443F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8"/>
  </w:num>
  <w:num w:numId="3">
    <w:abstractNumId w:val="1"/>
  </w:num>
  <w:num w:numId="4">
    <w:abstractNumId w:val="5"/>
  </w:num>
  <w:num w:numId="5">
    <w:abstractNumId w:val="4"/>
  </w:num>
  <w:num w:numId="6">
    <w:abstractNumId w:val="6"/>
  </w:num>
  <w:num w:numId="7">
    <w:abstractNumId w:val="2"/>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wtLA0NzAwtrQ0NzJS0lEKTi0uzszPAykwrAUAoCIpuywAAAA="/>
  </w:docVars>
  <w:rsids>
    <w:rsidRoot w:val="00D95840"/>
    <w:rsid w:val="000029E1"/>
    <w:rsid w:val="00020CF7"/>
    <w:rsid w:val="000441EB"/>
    <w:rsid w:val="00056437"/>
    <w:rsid w:val="000632E2"/>
    <w:rsid w:val="00065CBA"/>
    <w:rsid w:val="000A34FC"/>
    <w:rsid w:val="000A7C1D"/>
    <w:rsid w:val="000B40A5"/>
    <w:rsid w:val="000B758B"/>
    <w:rsid w:val="000D4EB4"/>
    <w:rsid w:val="000F252B"/>
    <w:rsid w:val="000F3245"/>
    <w:rsid w:val="000F4C16"/>
    <w:rsid w:val="0011123D"/>
    <w:rsid w:val="0014417B"/>
    <w:rsid w:val="00146DF4"/>
    <w:rsid w:val="00151D3B"/>
    <w:rsid w:val="001532FE"/>
    <w:rsid w:val="00157DD3"/>
    <w:rsid w:val="00164ABE"/>
    <w:rsid w:val="00173B15"/>
    <w:rsid w:val="00174AC5"/>
    <w:rsid w:val="001848A6"/>
    <w:rsid w:val="00190E96"/>
    <w:rsid w:val="00197A3B"/>
    <w:rsid w:val="001A480E"/>
    <w:rsid w:val="001C1D1E"/>
    <w:rsid w:val="001C5C41"/>
    <w:rsid w:val="001E0579"/>
    <w:rsid w:val="001E72EA"/>
    <w:rsid w:val="002053A6"/>
    <w:rsid w:val="002155C3"/>
    <w:rsid w:val="00224072"/>
    <w:rsid w:val="00257167"/>
    <w:rsid w:val="002D327B"/>
    <w:rsid w:val="002E10A3"/>
    <w:rsid w:val="002F4B66"/>
    <w:rsid w:val="0030795D"/>
    <w:rsid w:val="00351C70"/>
    <w:rsid w:val="00354B92"/>
    <w:rsid w:val="003579ED"/>
    <w:rsid w:val="00373174"/>
    <w:rsid w:val="00375F6B"/>
    <w:rsid w:val="0038008C"/>
    <w:rsid w:val="003914A1"/>
    <w:rsid w:val="00397F6E"/>
    <w:rsid w:val="003B10A4"/>
    <w:rsid w:val="003D4E56"/>
    <w:rsid w:val="003E2ABC"/>
    <w:rsid w:val="003F1A4F"/>
    <w:rsid w:val="00412222"/>
    <w:rsid w:val="00413241"/>
    <w:rsid w:val="00415A0A"/>
    <w:rsid w:val="0041681A"/>
    <w:rsid w:val="00424543"/>
    <w:rsid w:val="004307DC"/>
    <w:rsid w:val="00433C59"/>
    <w:rsid w:val="00446FF8"/>
    <w:rsid w:val="0046439C"/>
    <w:rsid w:val="00465F1A"/>
    <w:rsid w:val="00473908"/>
    <w:rsid w:val="0049436E"/>
    <w:rsid w:val="004A1ACB"/>
    <w:rsid w:val="004D17F7"/>
    <w:rsid w:val="004E6193"/>
    <w:rsid w:val="004E799B"/>
    <w:rsid w:val="00502D2F"/>
    <w:rsid w:val="00512B2D"/>
    <w:rsid w:val="00516EEF"/>
    <w:rsid w:val="00526E3A"/>
    <w:rsid w:val="00536190"/>
    <w:rsid w:val="00536251"/>
    <w:rsid w:val="005517A3"/>
    <w:rsid w:val="005B6B75"/>
    <w:rsid w:val="005C140D"/>
    <w:rsid w:val="005D38BA"/>
    <w:rsid w:val="005D78E7"/>
    <w:rsid w:val="005F2982"/>
    <w:rsid w:val="0063589E"/>
    <w:rsid w:val="00652E23"/>
    <w:rsid w:val="00662ECE"/>
    <w:rsid w:val="00667E0E"/>
    <w:rsid w:val="006C43A7"/>
    <w:rsid w:val="006E3CC7"/>
    <w:rsid w:val="007155D1"/>
    <w:rsid w:val="007155FA"/>
    <w:rsid w:val="00723A88"/>
    <w:rsid w:val="00727064"/>
    <w:rsid w:val="0072775D"/>
    <w:rsid w:val="00731736"/>
    <w:rsid w:val="00731D54"/>
    <w:rsid w:val="00740C28"/>
    <w:rsid w:val="007561C4"/>
    <w:rsid w:val="007668E9"/>
    <w:rsid w:val="00772397"/>
    <w:rsid w:val="007808FA"/>
    <w:rsid w:val="0079478C"/>
    <w:rsid w:val="007A5857"/>
    <w:rsid w:val="007B0097"/>
    <w:rsid w:val="007C0B3D"/>
    <w:rsid w:val="007C2B67"/>
    <w:rsid w:val="007D076D"/>
    <w:rsid w:val="007D4D13"/>
    <w:rsid w:val="007D5147"/>
    <w:rsid w:val="008143B7"/>
    <w:rsid w:val="008172A8"/>
    <w:rsid w:val="00820E40"/>
    <w:rsid w:val="00832F13"/>
    <w:rsid w:val="00873A50"/>
    <w:rsid w:val="008950A0"/>
    <w:rsid w:val="008C2CB3"/>
    <w:rsid w:val="008C3C04"/>
    <w:rsid w:val="008D668D"/>
    <w:rsid w:val="008E4CEF"/>
    <w:rsid w:val="00900638"/>
    <w:rsid w:val="009237F8"/>
    <w:rsid w:val="00934DA8"/>
    <w:rsid w:val="00953B1F"/>
    <w:rsid w:val="00964138"/>
    <w:rsid w:val="00972A64"/>
    <w:rsid w:val="00990333"/>
    <w:rsid w:val="00991AF3"/>
    <w:rsid w:val="009928B5"/>
    <w:rsid w:val="009977C3"/>
    <w:rsid w:val="00997989"/>
    <w:rsid w:val="009A2AFD"/>
    <w:rsid w:val="009B3805"/>
    <w:rsid w:val="009B3C87"/>
    <w:rsid w:val="009D69F5"/>
    <w:rsid w:val="009E0D12"/>
    <w:rsid w:val="009E0EEE"/>
    <w:rsid w:val="009E51AB"/>
    <w:rsid w:val="00A0119E"/>
    <w:rsid w:val="00A04D6A"/>
    <w:rsid w:val="00A14E29"/>
    <w:rsid w:val="00A31124"/>
    <w:rsid w:val="00A54963"/>
    <w:rsid w:val="00A5758B"/>
    <w:rsid w:val="00A66F48"/>
    <w:rsid w:val="00A73267"/>
    <w:rsid w:val="00A87629"/>
    <w:rsid w:val="00A90B5A"/>
    <w:rsid w:val="00A90DAF"/>
    <w:rsid w:val="00A964D8"/>
    <w:rsid w:val="00AA2E33"/>
    <w:rsid w:val="00AC320A"/>
    <w:rsid w:val="00AD0340"/>
    <w:rsid w:val="00B149F1"/>
    <w:rsid w:val="00B252AA"/>
    <w:rsid w:val="00B41BF4"/>
    <w:rsid w:val="00B42339"/>
    <w:rsid w:val="00B452C6"/>
    <w:rsid w:val="00B5077C"/>
    <w:rsid w:val="00B5292A"/>
    <w:rsid w:val="00B52FC8"/>
    <w:rsid w:val="00B55AA5"/>
    <w:rsid w:val="00B63300"/>
    <w:rsid w:val="00B70907"/>
    <w:rsid w:val="00B70E1E"/>
    <w:rsid w:val="00B84F4B"/>
    <w:rsid w:val="00B962BC"/>
    <w:rsid w:val="00BC7D1E"/>
    <w:rsid w:val="00BE2837"/>
    <w:rsid w:val="00BF6F4A"/>
    <w:rsid w:val="00C33D7E"/>
    <w:rsid w:val="00C442C8"/>
    <w:rsid w:val="00C45475"/>
    <w:rsid w:val="00C53E25"/>
    <w:rsid w:val="00C5712B"/>
    <w:rsid w:val="00C65745"/>
    <w:rsid w:val="00C84DA7"/>
    <w:rsid w:val="00CA6303"/>
    <w:rsid w:val="00CC2968"/>
    <w:rsid w:val="00CD0EB3"/>
    <w:rsid w:val="00CD533C"/>
    <w:rsid w:val="00CE0543"/>
    <w:rsid w:val="00CE4F3C"/>
    <w:rsid w:val="00CE5677"/>
    <w:rsid w:val="00CF7A3A"/>
    <w:rsid w:val="00D0677F"/>
    <w:rsid w:val="00D312FC"/>
    <w:rsid w:val="00D72AD8"/>
    <w:rsid w:val="00D744FE"/>
    <w:rsid w:val="00D837E7"/>
    <w:rsid w:val="00D86C04"/>
    <w:rsid w:val="00D9171D"/>
    <w:rsid w:val="00D95840"/>
    <w:rsid w:val="00DB3A81"/>
    <w:rsid w:val="00DE0843"/>
    <w:rsid w:val="00DE1B52"/>
    <w:rsid w:val="00DF3DEA"/>
    <w:rsid w:val="00E0072A"/>
    <w:rsid w:val="00E00C43"/>
    <w:rsid w:val="00E1752A"/>
    <w:rsid w:val="00E27B8A"/>
    <w:rsid w:val="00E815DF"/>
    <w:rsid w:val="00EA5374"/>
    <w:rsid w:val="00EB1D55"/>
    <w:rsid w:val="00EB4DFF"/>
    <w:rsid w:val="00EB5E75"/>
    <w:rsid w:val="00EC1F51"/>
    <w:rsid w:val="00EC2EEA"/>
    <w:rsid w:val="00ED2F6C"/>
    <w:rsid w:val="00ED60C4"/>
    <w:rsid w:val="00ED70D1"/>
    <w:rsid w:val="00EF64BA"/>
    <w:rsid w:val="00F0606C"/>
    <w:rsid w:val="00F1772B"/>
    <w:rsid w:val="00F264BF"/>
    <w:rsid w:val="00F26CF5"/>
    <w:rsid w:val="00F354F5"/>
    <w:rsid w:val="00F7375D"/>
    <w:rsid w:val="00F9041D"/>
    <w:rsid w:val="00FB123A"/>
    <w:rsid w:val="00FC65BF"/>
    <w:rsid w:val="00FD3058"/>
    <w:rsid w:val="00FD41BA"/>
    <w:rsid w:val="00FF1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28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A4F"/>
  </w:style>
  <w:style w:type="paragraph" w:styleId="Heading1">
    <w:name w:val="heading 1"/>
    <w:basedOn w:val="Normal"/>
    <w:next w:val="Normal"/>
    <w:link w:val="Heading1Char"/>
    <w:uiPriority w:val="9"/>
    <w:qFormat/>
    <w:rsid w:val="003F1A4F"/>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F1A4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F1A4F"/>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3F1A4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F1A4F"/>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3F1A4F"/>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3F1A4F"/>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3F1A4F"/>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3F1A4F"/>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840"/>
    <w:rPr>
      <w:rFonts w:ascii="Tahoma" w:hAnsi="Tahoma" w:cs="Tahoma"/>
      <w:sz w:val="16"/>
      <w:szCs w:val="16"/>
    </w:rPr>
  </w:style>
  <w:style w:type="paragraph" w:styleId="Header">
    <w:name w:val="header"/>
    <w:basedOn w:val="Normal"/>
    <w:link w:val="HeaderChar"/>
    <w:uiPriority w:val="99"/>
    <w:unhideWhenUsed/>
    <w:rsid w:val="00397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6E"/>
  </w:style>
  <w:style w:type="paragraph" w:styleId="Footer">
    <w:name w:val="footer"/>
    <w:basedOn w:val="Normal"/>
    <w:link w:val="FooterChar"/>
    <w:uiPriority w:val="99"/>
    <w:unhideWhenUsed/>
    <w:rsid w:val="00397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6E"/>
  </w:style>
  <w:style w:type="paragraph" w:styleId="BodyText">
    <w:name w:val="Body Text"/>
    <w:basedOn w:val="Normal"/>
    <w:link w:val="BodyTextChar"/>
    <w:uiPriority w:val="1"/>
    <w:rsid w:val="00CE0543"/>
    <w:pPr>
      <w:widowControl w:val="0"/>
      <w:autoSpaceDE w:val="0"/>
      <w:autoSpaceDN w:val="0"/>
      <w:spacing w:after="0" w:line="240" w:lineRule="auto"/>
    </w:pPr>
    <w:rPr>
      <w:rFonts w:ascii="Arial" w:eastAsia="Arial" w:hAnsi="Arial" w:cs="Arial"/>
      <w:u w:val="single" w:color="000000"/>
    </w:rPr>
  </w:style>
  <w:style w:type="character" w:customStyle="1" w:styleId="BodyTextChar">
    <w:name w:val="Body Text Char"/>
    <w:basedOn w:val="DefaultParagraphFont"/>
    <w:link w:val="BodyText"/>
    <w:uiPriority w:val="1"/>
    <w:rsid w:val="00CE0543"/>
    <w:rPr>
      <w:rFonts w:ascii="Arial" w:eastAsia="Arial" w:hAnsi="Arial" w:cs="Arial"/>
      <w:sz w:val="20"/>
      <w:szCs w:val="20"/>
      <w:u w:val="single" w:color="000000"/>
    </w:rPr>
  </w:style>
  <w:style w:type="paragraph" w:styleId="ListParagraph">
    <w:name w:val="List Paragraph"/>
    <w:basedOn w:val="Normal"/>
    <w:uiPriority w:val="34"/>
    <w:qFormat/>
    <w:rsid w:val="00375F6B"/>
    <w:pPr>
      <w:ind w:left="720"/>
      <w:contextualSpacing/>
    </w:pPr>
  </w:style>
  <w:style w:type="paragraph" w:styleId="NoSpacing">
    <w:name w:val="No Spacing"/>
    <w:uiPriority w:val="1"/>
    <w:qFormat/>
    <w:rsid w:val="003F1A4F"/>
    <w:pPr>
      <w:spacing w:after="0" w:line="240" w:lineRule="auto"/>
    </w:pPr>
  </w:style>
  <w:style w:type="character" w:customStyle="1" w:styleId="Heading1Char">
    <w:name w:val="Heading 1 Char"/>
    <w:basedOn w:val="DefaultParagraphFont"/>
    <w:link w:val="Heading1"/>
    <w:uiPriority w:val="9"/>
    <w:rsid w:val="003F1A4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F1A4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3F1A4F"/>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3F1A4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3F1A4F"/>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3F1A4F"/>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3F1A4F"/>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3F1A4F"/>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3F1A4F"/>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3F1A4F"/>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3F1A4F"/>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3F1A4F"/>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3F1A4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F1A4F"/>
    <w:rPr>
      <w:rFonts w:asciiTheme="majorHAnsi" w:eastAsiaTheme="majorEastAsia" w:hAnsiTheme="majorHAnsi" w:cstheme="majorBidi"/>
      <w:sz w:val="24"/>
      <w:szCs w:val="24"/>
    </w:rPr>
  </w:style>
  <w:style w:type="character" w:styleId="Strong">
    <w:name w:val="Strong"/>
    <w:basedOn w:val="DefaultParagraphFont"/>
    <w:uiPriority w:val="22"/>
    <w:qFormat/>
    <w:rsid w:val="003F1A4F"/>
    <w:rPr>
      <w:b/>
      <w:bCs/>
    </w:rPr>
  </w:style>
  <w:style w:type="character" w:styleId="Emphasis">
    <w:name w:val="Emphasis"/>
    <w:basedOn w:val="DefaultParagraphFont"/>
    <w:uiPriority w:val="20"/>
    <w:qFormat/>
    <w:rsid w:val="003F1A4F"/>
    <w:rPr>
      <w:i/>
      <w:iCs/>
    </w:rPr>
  </w:style>
  <w:style w:type="paragraph" w:styleId="Quote">
    <w:name w:val="Quote"/>
    <w:basedOn w:val="Normal"/>
    <w:next w:val="Normal"/>
    <w:link w:val="QuoteChar"/>
    <w:uiPriority w:val="29"/>
    <w:qFormat/>
    <w:rsid w:val="003F1A4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F1A4F"/>
    <w:rPr>
      <w:i/>
      <w:iCs/>
      <w:color w:val="404040" w:themeColor="text1" w:themeTint="BF"/>
    </w:rPr>
  </w:style>
  <w:style w:type="paragraph" w:styleId="IntenseQuote">
    <w:name w:val="Intense Quote"/>
    <w:basedOn w:val="Normal"/>
    <w:next w:val="Normal"/>
    <w:link w:val="IntenseQuoteChar"/>
    <w:uiPriority w:val="30"/>
    <w:qFormat/>
    <w:rsid w:val="003F1A4F"/>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3F1A4F"/>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3F1A4F"/>
    <w:rPr>
      <w:i/>
      <w:iCs/>
      <w:color w:val="404040" w:themeColor="text1" w:themeTint="BF"/>
    </w:rPr>
  </w:style>
  <w:style w:type="character" w:styleId="IntenseEmphasis">
    <w:name w:val="Intense Emphasis"/>
    <w:basedOn w:val="DefaultParagraphFont"/>
    <w:uiPriority w:val="21"/>
    <w:qFormat/>
    <w:rsid w:val="003F1A4F"/>
    <w:rPr>
      <w:b/>
      <w:bCs/>
      <w:i/>
      <w:iCs/>
    </w:rPr>
  </w:style>
  <w:style w:type="character" w:styleId="SubtleReference">
    <w:name w:val="Subtle Reference"/>
    <w:basedOn w:val="DefaultParagraphFont"/>
    <w:uiPriority w:val="31"/>
    <w:qFormat/>
    <w:rsid w:val="003F1A4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F1A4F"/>
    <w:rPr>
      <w:b/>
      <w:bCs/>
      <w:smallCaps/>
      <w:spacing w:val="5"/>
      <w:u w:val="single"/>
    </w:rPr>
  </w:style>
  <w:style w:type="character" w:styleId="BookTitle">
    <w:name w:val="Book Title"/>
    <w:basedOn w:val="DefaultParagraphFont"/>
    <w:uiPriority w:val="33"/>
    <w:qFormat/>
    <w:rsid w:val="003F1A4F"/>
    <w:rPr>
      <w:b/>
      <w:bCs/>
      <w:smallCaps/>
    </w:rPr>
  </w:style>
  <w:style w:type="paragraph" w:styleId="TOCHeading">
    <w:name w:val="TOC Heading"/>
    <w:basedOn w:val="Heading1"/>
    <w:next w:val="Normal"/>
    <w:uiPriority w:val="39"/>
    <w:semiHidden/>
    <w:unhideWhenUsed/>
    <w:qFormat/>
    <w:rsid w:val="003F1A4F"/>
    <w:pPr>
      <w:outlineLvl w:val="9"/>
    </w:pPr>
  </w:style>
  <w:style w:type="character" w:styleId="CommentReference">
    <w:name w:val="annotation reference"/>
    <w:basedOn w:val="DefaultParagraphFont"/>
    <w:uiPriority w:val="99"/>
    <w:semiHidden/>
    <w:unhideWhenUsed/>
    <w:rsid w:val="00EC1F51"/>
    <w:rPr>
      <w:sz w:val="16"/>
      <w:szCs w:val="16"/>
    </w:rPr>
  </w:style>
  <w:style w:type="paragraph" w:styleId="CommentText">
    <w:name w:val="annotation text"/>
    <w:basedOn w:val="Normal"/>
    <w:link w:val="CommentTextChar"/>
    <w:uiPriority w:val="99"/>
    <w:semiHidden/>
    <w:unhideWhenUsed/>
    <w:rsid w:val="00EC1F51"/>
    <w:pPr>
      <w:spacing w:line="240" w:lineRule="auto"/>
    </w:pPr>
  </w:style>
  <w:style w:type="character" w:customStyle="1" w:styleId="CommentTextChar">
    <w:name w:val="Comment Text Char"/>
    <w:basedOn w:val="DefaultParagraphFont"/>
    <w:link w:val="CommentText"/>
    <w:uiPriority w:val="99"/>
    <w:semiHidden/>
    <w:rsid w:val="00EC1F51"/>
    <w:rPr>
      <w:sz w:val="20"/>
      <w:szCs w:val="20"/>
    </w:rPr>
  </w:style>
  <w:style w:type="paragraph" w:styleId="CommentSubject">
    <w:name w:val="annotation subject"/>
    <w:basedOn w:val="CommentText"/>
    <w:next w:val="CommentText"/>
    <w:link w:val="CommentSubjectChar"/>
    <w:uiPriority w:val="99"/>
    <w:semiHidden/>
    <w:unhideWhenUsed/>
    <w:rsid w:val="00EC1F51"/>
    <w:rPr>
      <w:b/>
      <w:bCs/>
    </w:rPr>
  </w:style>
  <w:style w:type="character" w:customStyle="1" w:styleId="CommentSubjectChar">
    <w:name w:val="Comment Subject Char"/>
    <w:basedOn w:val="CommentTextChar"/>
    <w:link w:val="CommentSubject"/>
    <w:uiPriority w:val="99"/>
    <w:semiHidden/>
    <w:rsid w:val="00EC1F51"/>
    <w:rPr>
      <w:b/>
      <w:bCs/>
      <w:sz w:val="20"/>
      <w:szCs w:val="20"/>
    </w:rPr>
  </w:style>
  <w:style w:type="paragraph" w:styleId="Revision">
    <w:name w:val="Revision"/>
    <w:hidden/>
    <w:uiPriority w:val="99"/>
    <w:semiHidden/>
    <w:rsid w:val="004E799B"/>
    <w:pPr>
      <w:spacing w:after="0" w:line="240" w:lineRule="auto"/>
    </w:pPr>
  </w:style>
  <w:style w:type="character" w:styleId="Hyperlink">
    <w:name w:val="Hyperlink"/>
    <w:basedOn w:val="DefaultParagraphFont"/>
    <w:uiPriority w:val="99"/>
    <w:unhideWhenUsed/>
    <w:rsid w:val="00C6574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A4F"/>
  </w:style>
  <w:style w:type="paragraph" w:styleId="Heading1">
    <w:name w:val="heading 1"/>
    <w:basedOn w:val="Normal"/>
    <w:next w:val="Normal"/>
    <w:link w:val="Heading1Char"/>
    <w:uiPriority w:val="9"/>
    <w:qFormat/>
    <w:rsid w:val="003F1A4F"/>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F1A4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F1A4F"/>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3F1A4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F1A4F"/>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3F1A4F"/>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3F1A4F"/>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3F1A4F"/>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3F1A4F"/>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840"/>
    <w:rPr>
      <w:rFonts w:ascii="Tahoma" w:hAnsi="Tahoma" w:cs="Tahoma"/>
      <w:sz w:val="16"/>
      <w:szCs w:val="16"/>
    </w:rPr>
  </w:style>
  <w:style w:type="paragraph" w:styleId="Header">
    <w:name w:val="header"/>
    <w:basedOn w:val="Normal"/>
    <w:link w:val="HeaderChar"/>
    <w:uiPriority w:val="99"/>
    <w:unhideWhenUsed/>
    <w:rsid w:val="00397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6E"/>
  </w:style>
  <w:style w:type="paragraph" w:styleId="Footer">
    <w:name w:val="footer"/>
    <w:basedOn w:val="Normal"/>
    <w:link w:val="FooterChar"/>
    <w:uiPriority w:val="99"/>
    <w:unhideWhenUsed/>
    <w:rsid w:val="00397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6E"/>
  </w:style>
  <w:style w:type="paragraph" w:styleId="BodyText">
    <w:name w:val="Body Text"/>
    <w:basedOn w:val="Normal"/>
    <w:link w:val="BodyTextChar"/>
    <w:uiPriority w:val="1"/>
    <w:rsid w:val="00CE0543"/>
    <w:pPr>
      <w:widowControl w:val="0"/>
      <w:autoSpaceDE w:val="0"/>
      <w:autoSpaceDN w:val="0"/>
      <w:spacing w:after="0" w:line="240" w:lineRule="auto"/>
    </w:pPr>
    <w:rPr>
      <w:rFonts w:ascii="Arial" w:eastAsia="Arial" w:hAnsi="Arial" w:cs="Arial"/>
      <w:u w:val="single" w:color="000000"/>
    </w:rPr>
  </w:style>
  <w:style w:type="character" w:customStyle="1" w:styleId="BodyTextChar">
    <w:name w:val="Body Text Char"/>
    <w:basedOn w:val="DefaultParagraphFont"/>
    <w:link w:val="BodyText"/>
    <w:uiPriority w:val="1"/>
    <w:rsid w:val="00CE0543"/>
    <w:rPr>
      <w:rFonts w:ascii="Arial" w:eastAsia="Arial" w:hAnsi="Arial" w:cs="Arial"/>
      <w:sz w:val="20"/>
      <w:szCs w:val="20"/>
      <w:u w:val="single" w:color="000000"/>
    </w:rPr>
  </w:style>
  <w:style w:type="paragraph" w:styleId="ListParagraph">
    <w:name w:val="List Paragraph"/>
    <w:basedOn w:val="Normal"/>
    <w:uiPriority w:val="34"/>
    <w:qFormat/>
    <w:rsid w:val="00375F6B"/>
    <w:pPr>
      <w:ind w:left="720"/>
      <w:contextualSpacing/>
    </w:pPr>
  </w:style>
  <w:style w:type="paragraph" w:styleId="NoSpacing">
    <w:name w:val="No Spacing"/>
    <w:uiPriority w:val="1"/>
    <w:qFormat/>
    <w:rsid w:val="003F1A4F"/>
    <w:pPr>
      <w:spacing w:after="0" w:line="240" w:lineRule="auto"/>
    </w:pPr>
  </w:style>
  <w:style w:type="character" w:customStyle="1" w:styleId="Heading1Char">
    <w:name w:val="Heading 1 Char"/>
    <w:basedOn w:val="DefaultParagraphFont"/>
    <w:link w:val="Heading1"/>
    <w:uiPriority w:val="9"/>
    <w:rsid w:val="003F1A4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F1A4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3F1A4F"/>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3F1A4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3F1A4F"/>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3F1A4F"/>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3F1A4F"/>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3F1A4F"/>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3F1A4F"/>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3F1A4F"/>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3F1A4F"/>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3F1A4F"/>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3F1A4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F1A4F"/>
    <w:rPr>
      <w:rFonts w:asciiTheme="majorHAnsi" w:eastAsiaTheme="majorEastAsia" w:hAnsiTheme="majorHAnsi" w:cstheme="majorBidi"/>
      <w:sz w:val="24"/>
      <w:szCs w:val="24"/>
    </w:rPr>
  </w:style>
  <w:style w:type="character" w:styleId="Strong">
    <w:name w:val="Strong"/>
    <w:basedOn w:val="DefaultParagraphFont"/>
    <w:uiPriority w:val="22"/>
    <w:qFormat/>
    <w:rsid w:val="003F1A4F"/>
    <w:rPr>
      <w:b/>
      <w:bCs/>
    </w:rPr>
  </w:style>
  <w:style w:type="character" w:styleId="Emphasis">
    <w:name w:val="Emphasis"/>
    <w:basedOn w:val="DefaultParagraphFont"/>
    <w:uiPriority w:val="20"/>
    <w:qFormat/>
    <w:rsid w:val="003F1A4F"/>
    <w:rPr>
      <w:i/>
      <w:iCs/>
    </w:rPr>
  </w:style>
  <w:style w:type="paragraph" w:styleId="Quote">
    <w:name w:val="Quote"/>
    <w:basedOn w:val="Normal"/>
    <w:next w:val="Normal"/>
    <w:link w:val="QuoteChar"/>
    <w:uiPriority w:val="29"/>
    <w:qFormat/>
    <w:rsid w:val="003F1A4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F1A4F"/>
    <w:rPr>
      <w:i/>
      <w:iCs/>
      <w:color w:val="404040" w:themeColor="text1" w:themeTint="BF"/>
    </w:rPr>
  </w:style>
  <w:style w:type="paragraph" w:styleId="IntenseQuote">
    <w:name w:val="Intense Quote"/>
    <w:basedOn w:val="Normal"/>
    <w:next w:val="Normal"/>
    <w:link w:val="IntenseQuoteChar"/>
    <w:uiPriority w:val="30"/>
    <w:qFormat/>
    <w:rsid w:val="003F1A4F"/>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3F1A4F"/>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3F1A4F"/>
    <w:rPr>
      <w:i/>
      <w:iCs/>
      <w:color w:val="404040" w:themeColor="text1" w:themeTint="BF"/>
    </w:rPr>
  </w:style>
  <w:style w:type="character" w:styleId="IntenseEmphasis">
    <w:name w:val="Intense Emphasis"/>
    <w:basedOn w:val="DefaultParagraphFont"/>
    <w:uiPriority w:val="21"/>
    <w:qFormat/>
    <w:rsid w:val="003F1A4F"/>
    <w:rPr>
      <w:b/>
      <w:bCs/>
      <w:i/>
      <w:iCs/>
    </w:rPr>
  </w:style>
  <w:style w:type="character" w:styleId="SubtleReference">
    <w:name w:val="Subtle Reference"/>
    <w:basedOn w:val="DefaultParagraphFont"/>
    <w:uiPriority w:val="31"/>
    <w:qFormat/>
    <w:rsid w:val="003F1A4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F1A4F"/>
    <w:rPr>
      <w:b/>
      <w:bCs/>
      <w:smallCaps/>
      <w:spacing w:val="5"/>
      <w:u w:val="single"/>
    </w:rPr>
  </w:style>
  <w:style w:type="character" w:styleId="BookTitle">
    <w:name w:val="Book Title"/>
    <w:basedOn w:val="DefaultParagraphFont"/>
    <w:uiPriority w:val="33"/>
    <w:qFormat/>
    <w:rsid w:val="003F1A4F"/>
    <w:rPr>
      <w:b/>
      <w:bCs/>
      <w:smallCaps/>
    </w:rPr>
  </w:style>
  <w:style w:type="paragraph" w:styleId="TOCHeading">
    <w:name w:val="TOC Heading"/>
    <w:basedOn w:val="Heading1"/>
    <w:next w:val="Normal"/>
    <w:uiPriority w:val="39"/>
    <w:semiHidden/>
    <w:unhideWhenUsed/>
    <w:qFormat/>
    <w:rsid w:val="003F1A4F"/>
    <w:pPr>
      <w:outlineLvl w:val="9"/>
    </w:pPr>
  </w:style>
  <w:style w:type="character" w:styleId="CommentReference">
    <w:name w:val="annotation reference"/>
    <w:basedOn w:val="DefaultParagraphFont"/>
    <w:uiPriority w:val="99"/>
    <w:semiHidden/>
    <w:unhideWhenUsed/>
    <w:rsid w:val="00EC1F51"/>
    <w:rPr>
      <w:sz w:val="16"/>
      <w:szCs w:val="16"/>
    </w:rPr>
  </w:style>
  <w:style w:type="paragraph" w:styleId="CommentText">
    <w:name w:val="annotation text"/>
    <w:basedOn w:val="Normal"/>
    <w:link w:val="CommentTextChar"/>
    <w:uiPriority w:val="99"/>
    <w:semiHidden/>
    <w:unhideWhenUsed/>
    <w:rsid w:val="00EC1F51"/>
    <w:pPr>
      <w:spacing w:line="240" w:lineRule="auto"/>
    </w:pPr>
  </w:style>
  <w:style w:type="character" w:customStyle="1" w:styleId="CommentTextChar">
    <w:name w:val="Comment Text Char"/>
    <w:basedOn w:val="DefaultParagraphFont"/>
    <w:link w:val="CommentText"/>
    <w:uiPriority w:val="99"/>
    <w:semiHidden/>
    <w:rsid w:val="00EC1F51"/>
    <w:rPr>
      <w:sz w:val="20"/>
      <w:szCs w:val="20"/>
    </w:rPr>
  </w:style>
  <w:style w:type="paragraph" w:styleId="CommentSubject">
    <w:name w:val="annotation subject"/>
    <w:basedOn w:val="CommentText"/>
    <w:next w:val="CommentText"/>
    <w:link w:val="CommentSubjectChar"/>
    <w:uiPriority w:val="99"/>
    <w:semiHidden/>
    <w:unhideWhenUsed/>
    <w:rsid w:val="00EC1F51"/>
    <w:rPr>
      <w:b/>
      <w:bCs/>
    </w:rPr>
  </w:style>
  <w:style w:type="character" w:customStyle="1" w:styleId="CommentSubjectChar">
    <w:name w:val="Comment Subject Char"/>
    <w:basedOn w:val="CommentTextChar"/>
    <w:link w:val="CommentSubject"/>
    <w:uiPriority w:val="99"/>
    <w:semiHidden/>
    <w:rsid w:val="00EC1F51"/>
    <w:rPr>
      <w:b/>
      <w:bCs/>
      <w:sz w:val="20"/>
      <w:szCs w:val="20"/>
    </w:rPr>
  </w:style>
  <w:style w:type="paragraph" w:styleId="Revision">
    <w:name w:val="Revision"/>
    <w:hidden/>
    <w:uiPriority w:val="99"/>
    <w:semiHidden/>
    <w:rsid w:val="004E799B"/>
    <w:pPr>
      <w:spacing w:after="0" w:line="240" w:lineRule="auto"/>
    </w:pPr>
  </w:style>
  <w:style w:type="character" w:styleId="Hyperlink">
    <w:name w:val="Hyperlink"/>
    <w:basedOn w:val="DefaultParagraphFont"/>
    <w:uiPriority w:val="99"/>
    <w:unhideWhenUsed/>
    <w:rsid w:val="00C6574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893179">
      <w:bodyDiv w:val="1"/>
      <w:marLeft w:val="0"/>
      <w:marRight w:val="0"/>
      <w:marTop w:val="0"/>
      <w:marBottom w:val="0"/>
      <w:divBdr>
        <w:top w:val="none" w:sz="0" w:space="0" w:color="auto"/>
        <w:left w:val="none" w:sz="0" w:space="0" w:color="auto"/>
        <w:bottom w:val="none" w:sz="0" w:space="0" w:color="auto"/>
        <w:right w:val="none" w:sz="0" w:space="0" w:color="auto"/>
      </w:divBdr>
    </w:div>
    <w:div w:id="557011424">
      <w:bodyDiv w:val="1"/>
      <w:marLeft w:val="0"/>
      <w:marRight w:val="0"/>
      <w:marTop w:val="0"/>
      <w:marBottom w:val="0"/>
      <w:divBdr>
        <w:top w:val="none" w:sz="0" w:space="0" w:color="auto"/>
        <w:left w:val="none" w:sz="0" w:space="0" w:color="auto"/>
        <w:bottom w:val="none" w:sz="0" w:space="0" w:color="auto"/>
        <w:right w:val="none" w:sz="0" w:space="0" w:color="auto"/>
      </w:divBdr>
    </w:div>
    <w:div w:id="961808037">
      <w:bodyDiv w:val="1"/>
      <w:marLeft w:val="0"/>
      <w:marRight w:val="0"/>
      <w:marTop w:val="0"/>
      <w:marBottom w:val="0"/>
      <w:divBdr>
        <w:top w:val="none" w:sz="0" w:space="0" w:color="auto"/>
        <w:left w:val="none" w:sz="0" w:space="0" w:color="auto"/>
        <w:bottom w:val="none" w:sz="0" w:space="0" w:color="auto"/>
        <w:right w:val="none" w:sz="0" w:space="0" w:color="auto"/>
      </w:divBdr>
    </w:div>
    <w:div w:id="1010335379">
      <w:bodyDiv w:val="1"/>
      <w:marLeft w:val="0"/>
      <w:marRight w:val="0"/>
      <w:marTop w:val="0"/>
      <w:marBottom w:val="0"/>
      <w:divBdr>
        <w:top w:val="none" w:sz="0" w:space="0" w:color="auto"/>
        <w:left w:val="none" w:sz="0" w:space="0" w:color="auto"/>
        <w:bottom w:val="none" w:sz="0" w:space="0" w:color="auto"/>
        <w:right w:val="none" w:sz="0" w:space="0" w:color="auto"/>
      </w:divBdr>
    </w:div>
    <w:div w:id="1154833821">
      <w:bodyDiv w:val="1"/>
      <w:marLeft w:val="0"/>
      <w:marRight w:val="0"/>
      <w:marTop w:val="0"/>
      <w:marBottom w:val="0"/>
      <w:divBdr>
        <w:top w:val="none" w:sz="0" w:space="0" w:color="auto"/>
        <w:left w:val="none" w:sz="0" w:space="0" w:color="auto"/>
        <w:bottom w:val="none" w:sz="0" w:space="0" w:color="auto"/>
        <w:right w:val="none" w:sz="0" w:space="0" w:color="auto"/>
      </w:divBdr>
    </w:div>
    <w:div w:id="1946766320">
      <w:bodyDiv w:val="1"/>
      <w:marLeft w:val="0"/>
      <w:marRight w:val="0"/>
      <w:marTop w:val="0"/>
      <w:marBottom w:val="0"/>
      <w:divBdr>
        <w:top w:val="none" w:sz="0" w:space="0" w:color="auto"/>
        <w:left w:val="none" w:sz="0" w:space="0" w:color="auto"/>
        <w:bottom w:val="none" w:sz="0" w:space="0" w:color="auto"/>
        <w:right w:val="none" w:sz="0" w:space="0" w:color="auto"/>
      </w:divBdr>
    </w:div>
    <w:div w:id="209905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88C67F-9F19-4B69-A5A5-E6DBCC5BF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75</Words>
  <Characters>727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Northwest Indian College</Company>
  <LinksUpToDate>false</LinksUpToDate>
  <CharactersWithSpaces>8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Schnell</dc:creator>
  <cp:lastModifiedBy>Ted Williams</cp:lastModifiedBy>
  <cp:revision>2</cp:revision>
  <cp:lastPrinted>2018-03-19T04:44:00Z</cp:lastPrinted>
  <dcterms:created xsi:type="dcterms:W3CDTF">2018-03-19T04:44:00Z</dcterms:created>
  <dcterms:modified xsi:type="dcterms:W3CDTF">2018-03-19T04:44:00Z</dcterms:modified>
</cp:coreProperties>
</file>